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1D040" w14:textId="524557C7" w:rsidR="00D748B3" w:rsidRPr="00D748B3" w:rsidRDefault="000C3F13" w:rsidP="00793292">
      <w:pPr>
        <w:spacing w:before="120" w:after="120"/>
        <w:rPr>
          <w:rFonts w:ascii="Century Gothic" w:hAnsi="Century Gothic"/>
          <w:b/>
          <w:sz w:val="24"/>
          <w:szCs w:val="24"/>
          <w:u w:val="single"/>
        </w:rPr>
      </w:pPr>
      <w:r w:rsidRPr="004C3630">
        <w:rPr>
          <w:rFonts w:ascii="HelveticaNeueLT Std Lt" w:hAnsi="HelveticaNeueLT Std Lt"/>
          <w:b/>
          <w:noProof/>
          <w:sz w:val="24"/>
          <w:szCs w:val="24"/>
          <w:u w:val="single"/>
          <w:lang w:eastAsia="en-CA"/>
        </w:rPr>
        <w:drawing>
          <wp:anchor distT="0" distB="0" distL="114300" distR="114300" simplePos="0" relativeHeight="251659264" behindDoc="1" locked="0" layoutInCell="1" allowOverlap="1" wp14:anchorId="494549C1" wp14:editId="1F632B3B">
            <wp:simplePos x="0" y="0"/>
            <wp:positionH relativeFrom="margin">
              <wp:posOffset>1736725</wp:posOffset>
            </wp:positionH>
            <wp:positionV relativeFrom="margin">
              <wp:posOffset>1905</wp:posOffset>
            </wp:positionV>
            <wp:extent cx="2474595" cy="899795"/>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PC Logo.png"/>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474595" cy="899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AED70D" w14:textId="5E164BB8" w:rsidR="00D748B3" w:rsidRPr="00D748B3" w:rsidRDefault="00D748B3" w:rsidP="00793292">
      <w:pPr>
        <w:spacing w:before="120" w:after="120"/>
        <w:rPr>
          <w:rFonts w:ascii="Century Gothic" w:hAnsi="Century Gothic"/>
          <w:b/>
          <w:sz w:val="24"/>
          <w:szCs w:val="24"/>
          <w:u w:val="single"/>
        </w:rPr>
      </w:pPr>
    </w:p>
    <w:p w14:paraId="5C7D0994" w14:textId="77777777" w:rsidR="00D748B3" w:rsidRPr="00D748B3" w:rsidRDefault="00D748B3" w:rsidP="00793292">
      <w:pPr>
        <w:spacing w:before="120" w:after="120"/>
        <w:rPr>
          <w:rFonts w:ascii="Century Gothic" w:hAnsi="Century Gothic"/>
          <w:b/>
          <w:sz w:val="24"/>
          <w:szCs w:val="24"/>
          <w:u w:val="single"/>
        </w:rPr>
      </w:pPr>
    </w:p>
    <w:p w14:paraId="1C976B4C" w14:textId="77777777" w:rsidR="000C3F13" w:rsidRDefault="000C3F13" w:rsidP="00793292">
      <w:pPr>
        <w:spacing w:before="120" w:after="120"/>
        <w:rPr>
          <w:rFonts w:ascii="Century Gothic" w:hAnsi="Century Gothic"/>
          <w:b/>
          <w:sz w:val="24"/>
          <w:szCs w:val="24"/>
          <w:u w:val="single"/>
        </w:rPr>
      </w:pPr>
    </w:p>
    <w:p w14:paraId="783B53D3" w14:textId="77777777" w:rsidR="000C3F13" w:rsidRPr="004C3630" w:rsidRDefault="000C3F13" w:rsidP="000C3F13">
      <w:pPr>
        <w:spacing w:before="120" w:after="120" w:line="240" w:lineRule="auto"/>
        <w:jc w:val="center"/>
        <w:rPr>
          <w:rFonts w:ascii="Century Gothic" w:hAnsi="Century Gothic"/>
          <w:b/>
          <w:color w:val="00448B"/>
          <w:sz w:val="48"/>
          <w:szCs w:val="48"/>
        </w:rPr>
      </w:pPr>
      <w:r w:rsidRPr="004C3630">
        <w:rPr>
          <w:rFonts w:ascii="Century Gothic" w:hAnsi="Century Gothic"/>
          <w:b/>
          <w:color w:val="00448B"/>
          <w:sz w:val="48"/>
          <w:szCs w:val="48"/>
        </w:rPr>
        <w:t>CAREER PROFILES</w:t>
      </w:r>
    </w:p>
    <w:p w14:paraId="37474935" w14:textId="77777777" w:rsidR="000C3F13" w:rsidRDefault="000C3F13" w:rsidP="00793292">
      <w:pPr>
        <w:spacing w:before="120" w:after="120"/>
        <w:rPr>
          <w:rFonts w:ascii="Century Gothic" w:hAnsi="Century Gothic"/>
          <w:b/>
          <w:sz w:val="24"/>
          <w:szCs w:val="24"/>
          <w:u w:val="single"/>
        </w:rPr>
      </w:pPr>
    </w:p>
    <w:p w14:paraId="7171474E" w14:textId="46B3EB0C" w:rsidR="00AB2283" w:rsidRPr="00B257DD" w:rsidRDefault="00B87F89" w:rsidP="00793292">
      <w:pPr>
        <w:spacing w:before="120" w:after="120"/>
        <w:rPr>
          <w:rFonts w:ascii="Helvetica Neue" w:hAnsi="Helvetica Neue"/>
          <w:b/>
          <w:color w:val="00AC9F"/>
          <w:sz w:val="24"/>
          <w:szCs w:val="24"/>
          <w:u w:val="single"/>
        </w:rPr>
      </w:pPr>
      <w:r w:rsidRPr="00B257DD">
        <w:rPr>
          <w:rFonts w:ascii="Helvetica Neue" w:hAnsi="Helvetica Neue"/>
          <w:b/>
          <w:color w:val="00AC9F"/>
          <w:sz w:val="24"/>
          <w:szCs w:val="24"/>
          <w:u w:val="single"/>
        </w:rPr>
        <w:t>Employment Insurance, Immigration, Border Services</w:t>
      </w:r>
      <w:r w:rsidR="00793292" w:rsidRPr="00B257DD">
        <w:rPr>
          <w:rFonts w:ascii="Helvetica Neue" w:hAnsi="Helvetica Neue"/>
          <w:b/>
          <w:color w:val="00AC9F"/>
          <w:sz w:val="24"/>
          <w:szCs w:val="24"/>
          <w:u w:val="single"/>
        </w:rPr>
        <w:t>,</w:t>
      </w:r>
      <w:r w:rsidRPr="00B257DD">
        <w:rPr>
          <w:rFonts w:ascii="Helvetica Neue" w:hAnsi="Helvetica Neue"/>
          <w:b/>
          <w:color w:val="00AC9F"/>
          <w:sz w:val="24"/>
          <w:szCs w:val="24"/>
          <w:u w:val="single"/>
        </w:rPr>
        <w:t xml:space="preserve"> and Revenue Officers</w:t>
      </w:r>
      <w:r w:rsidR="00793292" w:rsidRPr="00B257DD">
        <w:rPr>
          <w:rFonts w:ascii="Helvetica Neue" w:hAnsi="Helvetica Neue"/>
          <w:b/>
          <w:color w:val="00AC9F"/>
          <w:sz w:val="24"/>
          <w:szCs w:val="24"/>
          <w:u w:val="single"/>
        </w:rPr>
        <w:t>:</w:t>
      </w:r>
    </w:p>
    <w:p w14:paraId="15E58F42" w14:textId="081A6C3E" w:rsidR="00B87F89" w:rsidRPr="00B257DD" w:rsidRDefault="00BE05E0" w:rsidP="00793292">
      <w:pPr>
        <w:spacing w:before="120" w:after="120"/>
        <w:rPr>
          <w:rFonts w:ascii="Helvetica Neue" w:hAnsi="Helvetica Neue" w:cs="Arial"/>
          <w:color w:val="222222"/>
          <w:sz w:val="24"/>
          <w:szCs w:val="24"/>
          <w:shd w:val="clear" w:color="auto" w:fill="FFFFFF"/>
        </w:rPr>
      </w:pPr>
      <w:r w:rsidRPr="00B257DD">
        <w:rPr>
          <w:rFonts w:ascii="Helvetica Neue" w:hAnsi="Helvetica Neue" w:cs="Arial"/>
          <w:b/>
          <w:color w:val="222222"/>
          <w:sz w:val="24"/>
          <w:szCs w:val="24"/>
          <w:shd w:val="clear" w:color="auto" w:fill="FFFFFF"/>
        </w:rPr>
        <w:t xml:space="preserve">Employment </w:t>
      </w:r>
      <w:r w:rsidR="00DB4A04" w:rsidRPr="00B257DD">
        <w:rPr>
          <w:rFonts w:ascii="Helvetica Neue" w:hAnsi="Helvetica Neue" w:cs="Arial"/>
          <w:b/>
          <w:color w:val="222222"/>
          <w:sz w:val="24"/>
          <w:szCs w:val="24"/>
          <w:shd w:val="clear" w:color="auto" w:fill="FFFFFF"/>
        </w:rPr>
        <w:t>Insurance, Immigration, Border Services, and Revenue Officers</w:t>
      </w:r>
      <w:r w:rsidR="00DB4A04" w:rsidRPr="00B257DD">
        <w:rPr>
          <w:rFonts w:ascii="Helvetica Neue" w:hAnsi="Helvetica Neue" w:cs="Arial"/>
          <w:color w:val="222222"/>
          <w:sz w:val="24"/>
          <w:szCs w:val="24"/>
          <w:shd w:val="clear" w:color="auto" w:fill="FFFFFF"/>
        </w:rPr>
        <w:t xml:space="preserve"> </w:t>
      </w:r>
      <w:r w:rsidRPr="00B257DD">
        <w:rPr>
          <w:rFonts w:ascii="Helvetica Neue" w:hAnsi="Helvetica Neue" w:cs="Arial"/>
          <w:color w:val="222222"/>
          <w:sz w:val="24"/>
          <w:szCs w:val="24"/>
          <w:shd w:val="clear" w:color="auto" w:fill="FFFFFF"/>
        </w:rPr>
        <w:t>are government officers who administer and enforce laws related to immigration customs, border crossing, tax revenue, employment insurance, and other government benefit services.</w:t>
      </w:r>
    </w:p>
    <w:p w14:paraId="2AB6ED22" w14:textId="77777777" w:rsidR="00793292" w:rsidRPr="00B257DD" w:rsidRDefault="00793292" w:rsidP="00793292">
      <w:pPr>
        <w:spacing w:before="120" w:after="120"/>
        <w:rPr>
          <w:rFonts w:ascii="Helvetica Neue" w:hAnsi="Helvetica Neue" w:cs="Arial"/>
          <w:color w:val="222222"/>
          <w:sz w:val="24"/>
          <w:szCs w:val="24"/>
          <w:shd w:val="clear" w:color="auto" w:fill="FFFFFF"/>
        </w:rPr>
      </w:pPr>
    </w:p>
    <w:p w14:paraId="21C96E34" w14:textId="77777777" w:rsidR="00D748B3" w:rsidRPr="00B257DD" w:rsidRDefault="00D81DE9" w:rsidP="00793292">
      <w:pPr>
        <w:spacing w:before="120" w:after="120"/>
        <w:rPr>
          <w:rFonts w:ascii="Helvetica Neue" w:hAnsi="Helvetica Neue" w:cs="Arial"/>
          <w:b/>
          <w:color w:val="00AC9F"/>
          <w:sz w:val="24"/>
          <w:szCs w:val="24"/>
          <w:u w:val="single"/>
          <w:shd w:val="clear" w:color="auto" w:fill="FFFFFF"/>
        </w:rPr>
      </w:pPr>
      <w:r w:rsidRPr="00B257DD">
        <w:rPr>
          <w:rFonts w:ascii="Helvetica Neue" w:hAnsi="Helvetica Neue" w:cs="Arial"/>
          <w:b/>
          <w:color w:val="00AC9F"/>
          <w:sz w:val="24"/>
          <w:szCs w:val="24"/>
          <w:u w:val="single"/>
          <w:shd w:val="clear" w:color="auto" w:fill="FFFFFF"/>
        </w:rPr>
        <w:t>Wage/Salary Information:</w:t>
      </w:r>
    </w:p>
    <w:p w14:paraId="274A9B42" w14:textId="1797D040" w:rsidR="00B87F89" w:rsidRPr="00B257DD" w:rsidRDefault="00B87F89" w:rsidP="00793292">
      <w:pPr>
        <w:spacing w:before="120" w:after="120"/>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w:t>
      </w:r>
      <w:r w:rsidR="001374DD">
        <w:rPr>
          <w:rFonts w:ascii="Helvetica Neue" w:hAnsi="Helvetica Neue" w:cs="Arial"/>
          <w:color w:val="222222"/>
          <w:sz w:val="24"/>
          <w:szCs w:val="24"/>
          <w:shd w:val="clear" w:color="auto" w:fill="FFFFFF"/>
        </w:rPr>
        <w:t>68,579.66</w:t>
      </w:r>
      <w:r w:rsidRPr="00B257DD">
        <w:rPr>
          <w:rFonts w:ascii="Helvetica Neue" w:hAnsi="Helvetica Neue" w:cs="Arial"/>
          <w:color w:val="222222"/>
          <w:sz w:val="24"/>
          <w:szCs w:val="24"/>
          <w:shd w:val="clear" w:color="auto" w:fill="FFFFFF"/>
        </w:rPr>
        <w:t xml:space="preserve"> is the </w:t>
      </w:r>
      <w:r w:rsidR="007C5825" w:rsidRPr="00B257DD">
        <w:rPr>
          <w:rFonts w:ascii="Helvetica Neue" w:hAnsi="Helvetica Neue" w:cs="Arial"/>
          <w:color w:val="222222"/>
          <w:sz w:val="24"/>
          <w:szCs w:val="24"/>
          <w:shd w:val="clear" w:color="auto" w:fill="FFFFFF"/>
        </w:rPr>
        <w:t>median</w:t>
      </w:r>
      <w:r w:rsidR="005A61BE" w:rsidRPr="00B257DD">
        <w:rPr>
          <w:rFonts w:ascii="Helvetica Neue" w:hAnsi="Helvetica Neue" w:cs="Arial"/>
          <w:color w:val="222222"/>
          <w:sz w:val="24"/>
          <w:szCs w:val="24"/>
          <w:shd w:val="clear" w:color="auto" w:fill="FFFFFF"/>
        </w:rPr>
        <w:t xml:space="preserve"> annual</w:t>
      </w:r>
      <w:r w:rsidR="007C5825" w:rsidRPr="00B257DD">
        <w:rPr>
          <w:rFonts w:ascii="Helvetica Neue" w:hAnsi="Helvetica Neue" w:cs="Arial"/>
          <w:color w:val="222222"/>
          <w:sz w:val="24"/>
          <w:szCs w:val="24"/>
          <w:shd w:val="clear" w:color="auto" w:fill="FFFFFF"/>
        </w:rPr>
        <w:t xml:space="preserve"> salary found </w:t>
      </w:r>
      <w:r w:rsidR="00DD78BB">
        <w:rPr>
          <w:rFonts w:ascii="Helvetica Neue" w:hAnsi="Helvetica Neue" w:cs="Arial"/>
          <w:color w:val="222222"/>
          <w:sz w:val="24"/>
          <w:szCs w:val="24"/>
          <w:shd w:val="clear" w:color="auto" w:fill="FFFFFF"/>
        </w:rPr>
        <w:t>locally</w:t>
      </w:r>
      <w:r w:rsidR="00A072ED" w:rsidRPr="00B257DD">
        <w:rPr>
          <w:rFonts w:ascii="Helvetica Neue" w:hAnsi="Helvetica Neue" w:cs="Arial"/>
          <w:color w:val="222222"/>
          <w:sz w:val="24"/>
          <w:szCs w:val="24"/>
          <w:shd w:val="clear" w:color="auto" w:fill="FFFFFF"/>
        </w:rPr>
        <w:t>.</w:t>
      </w:r>
    </w:p>
    <w:p w14:paraId="74330C5D" w14:textId="4DF202E1" w:rsidR="00B87F89" w:rsidRPr="00B257DD" w:rsidRDefault="00DD78BB" w:rsidP="00793292">
      <w:pPr>
        <w:spacing w:before="120" w:after="120"/>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w:t>
      </w:r>
      <w:r w:rsidR="001374DD">
        <w:rPr>
          <w:rFonts w:ascii="Helvetica Neue" w:hAnsi="Helvetica Neue" w:cs="Arial"/>
          <w:color w:val="222222"/>
          <w:sz w:val="24"/>
          <w:szCs w:val="24"/>
          <w:shd w:val="clear" w:color="auto" w:fill="FFFFFF"/>
        </w:rPr>
        <w:t>32.97</w:t>
      </w:r>
      <w:bookmarkStart w:id="0" w:name="_GoBack"/>
      <w:bookmarkEnd w:id="0"/>
      <w:r w:rsidR="00B87F89" w:rsidRPr="00B257DD">
        <w:rPr>
          <w:rFonts w:ascii="Helvetica Neue" w:hAnsi="Helvetica Neue" w:cs="Arial"/>
          <w:color w:val="222222"/>
          <w:sz w:val="24"/>
          <w:szCs w:val="24"/>
          <w:shd w:val="clear" w:color="auto" w:fill="FFFFFF"/>
        </w:rPr>
        <w:t>/hour is the median wage reported locally.</w:t>
      </w:r>
    </w:p>
    <w:p w14:paraId="55951B18" w14:textId="77777777" w:rsidR="00D77B73" w:rsidRPr="00B257DD" w:rsidRDefault="00D77B73" w:rsidP="00793292">
      <w:pPr>
        <w:spacing w:before="120" w:after="120"/>
        <w:rPr>
          <w:rFonts w:ascii="Helvetica Neue" w:hAnsi="Helvetica Neue" w:cs="Arial"/>
          <w:color w:val="222222"/>
          <w:sz w:val="24"/>
          <w:szCs w:val="24"/>
          <w:shd w:val="clear" w:color="auto" w:fill="FFFFFF"/>
        </w:rPr>
      </w:pPr>
    </w:p>
    <w:p w14:paraId="543D40E2" w14:textId="772EEDC4" w:rsidR="001B5BE4" w:rsidRPr="00B257DD" w:rsidRDefault="00EF44E8" w:rsidP="00793292">
      <w:pPr>
        <w:spacing w:before="120" w:after="120"/>
        <w:rPr>
          <w:rFonts w:ascii="Helvetica Neue" w:hAnsi="Helvetica Neue" w:cs="Arial"/>
          <w:color w:val="00AC9F"/>
          <w:sz w:val="24"/>
          <w:szCs w:val="24"/>
          <w:shd w:val="clear" w:color="auto" w:fill="FFFFFF"/>
        </w:rPr>
      </w:pPr>
      <w:r w:rsidRPr="00B257DD">
        <w:rPr>
          <w:rFonts w:ascii="Helvetica Neue" w:hAnsi="Helvetica Neue"/>
          <w:b/>
          <w:color w:val="00AC9F"/>
          <w:sz w:val="24"/>
          <w:szCs w:val="24"/>
          <w:u w:val="single"/>
        </w:rPr>
        <w:t>Commonly Li</w:t>
      </w:r>
      <w:r w:rsidR="003A7AC9" w:rsidRPr="00B257DD">
        <w:rPr>
          <w:rFonts w:ascii="Helvetica Neue" w:hAnsi="Helvetica Neue"/>
          <w:b/>
          <w:color w:val="00AC9F"/>
          <w:sz w:val="24"/>
          <w:szCs w:val="24"/>
          <w:u w:val="single"/>
        </w:rPr>
        <w:t xml:space="preserve">sted </w:t>
      </w:r>
      <w:r w:rsidR="00D77B73" w:rsidRPr="00B257DD">
        <w:rPr>
          <w:rFonts w:ascii="Helvetica Neue" w:hAnsi="Helvetica Neue"/>
          <w:b/>
          <w:color w:val="00AC9F"/>
          <w:sz w:val="24"/>
          <w:szCs w:val="24"/>
          <w:u w:val="single"/>
        </w:rPr>
        <w:t>Skills in Job Postings</w:t>
      </w:r>
      <w:r w:rsidR="001B5BE4" w:rsidRPr="00B257DD">
        <w:rPr>
          <w:rFonts w:ascii="Helvetica Neue" w:hAnsi="Helvetica Neue"/>
          <w:b/>
          <w:color w:val="00AC9F"/>
          <w:sz w:val="24"/>
          <w:szCs w:val="24"/>
          <w:u w:val="single"/>
        </w:rPr>
        <w:t>:</w:t>
      </w:r>
    </w:p>
    <w:p w14:paraId="0C1DBC67" w14:textId="2758ADC3" w:rsidR="00B87F89" w:rsidRPr="00B257DD" w:rsidRDefault="00DB4A04" w:rsidP="00793292">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Management</w:t>
      </w:r>
    </w:p>
    <w:p w14:paraId="6BD1745C" w14:textId="23D0EDC9" w:rsidR="00B87F89" w:rsidRPr="00B257DD" w:rsidRDefault="00DB4A04" w:rsidP="00793292">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Teamwork</w:t>
      </w:r>
    </w:p>
    <w:p w14:paraId="5D69EF6C" w14:textId="0A6C444E" w:rsidR="00B87F89" w:rsidRPr="00B257DD" w:rsidRDefault="00DB4A04" w:rsidP="00793292">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Analytical</w:t>
      </w:r>
    </w:p>
    <w:p w14:paraId="4412E1C5" w14:textId="0C090E17" w:rsidR="00B87F89" w:rsidRPr="00B257DD" w:rsidRDefault="00163FD4" w:rsidP="00793292">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Work i</w:t>
      </w:r>
      <w:r w:rsidR="00DB4A04" w:rsidRPr="00B257DD">
        <w:rPr>
          <w:rFonts w:ascii="Helvetica Neue" w:hAnsi="Helvetica Neue" w:cs="Arial"/>
          <w:color w:val="222222"/>
          <w:sz w:val="24"/>
          <w:szCs w:val="24"/>
          <w:shd w:val="clear" w:color="auto" w:fill="FFFFFF"/>
        </w:rPr>
        <w:t>ndependently</w:t>
      </w:r>
    </w:p>
    <w:p w14:paraId="236C0CBF" w14:textId="680042CF" w:rsidR="00B87F89" w:rsidRPr="00B257DD" w:rsidRDefault="00163FD4" w:rsidP="00793292">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Time m</w:t>
      </w:r>
      <w:r w:rsidR="00DB4A04" w:rsidRPr="00B257DD">
        <w:rPr>
          <w:rFonts w:ascii="Helvetica Neue" w:hAnsi="Helvetica Neue" w:cs="Arial"/>
          <w:color w:val="222222"/>
          <w:sz w:val="24"/>
          <w:szCs w:val="24"/>
          <w:shd w:val="clear" w:color="auto" w:fill="FFFFFF"/>
        </w:rPr>
        <w:t>anagement</w:t>
      </w:r>
    </w:p>
    <w:p w14:paraId="75C56991" w14:textId="1500F90E" w:rsidR="00D77B73" w:rsidRPr="00B257DD" w:rsidRDefault="00DB4A04" w:rsidP="00793292">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Bilingual</w:t>
      </w:r>
    </w:p>
    <w:p w14:paraId="0A2B7AC7" w14:textId="77777777" w:rsidR="00EF44E8" w:rsidRPr="00B257DD" w:rsidRDefault="00EF44E8" w:rsidP="00EF44E8">
      <w:pPr>
        <w:spacing w:before="120" w:after="120" w:line="270" w:lineRule="atLeast"/>
        <w:textAlignment w:val="baseline"/>
        <w:rPr>
          <w:rFonts w:ascii="Helvetica Neue" w:hAnsi="Helvetica Neue" w:cs="Arial"/>
          <w:color w:val="222222"/>
          <w:sz w:val="24"/>
          <w:szCs w:val="24"/>
          <w:shd w:val="clear" w:color="auto" w:fill="FFFFFF"/>
        </w:rPr>
      </w:pPr>
    </w:p>
    <w:p w14:paraId="28D05063" w14:textId="2B01DD04" w:rsidR="00D81DE9" w:rsidRPr="00B257DD" w:rsidRDefault="00D81DE9" w:rsidP="00793292">
      <w:pPr>
        <w:spacing w:before="120" w:after="120" w:line="270" w:lineRule="atLeast"/>
        <w:textAlignment w:val="baseline"/>
        <w:rPr>
          <w:rFonts w:ascii="Helvetica Neue" w:hAnsi="Helvetica Neue" w:cs="Arial"/>
          <w:b/>
          <w:color w:val="00AC9F"/>
          <w:sz w:val="24"/>
          <w:szCs w:val="24"/>
          <w:u w:val="single"/>
          <w:shd w:val="clear" w:color="auto" w:fill="FFFFFF"/>
        </w:rPr>
      </w:pPr>
      <w:r w:rsidRPr="00B257DD">
        <w:rPr>
          <w:rFonts w:ascii="Helvetica Neue" w:hAnsi="Helvetica Neue" w:cs="Arial"/>
          <w:b/>
          <w:color w:val="00AC9F"/>
          <w:sz w:val="24"/>
          <w:szCs w:val="24"/>
          <w:u w:val="single"/>
          <w:shd w:val="clear" w:color="auto" w:fill="FFFFFF"/>
        </w:rPr>
        <w:t>Job Duties:</w:t>
      </w:r>
    </w:p>
    <w:p w14:paraId="3F0FB108" w14:textId="1B09B064" w:rsidR="000E3676" w:rsidRPr="00B257DD" w:rsidRDefault="000E3676" w:rsidP="00793292">
      <w:p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Immigration </w:t>
      </w:r>
      <w:r w:rsidR="00DB4A04" w:rsidRPr="00B257DD">
        <w:rPr>
          <w:rFonts w:ascii="Helvetica Neue" w:hAnsi="Helvetica Neue" w:cs="Arial"/>
          <w:color w:val="222222"/>
          <w:sz w:val="24"/>
          <w:szCs w:val="24"/>
          <w:shd w:val="clear" w:color="auto" w:fill="FFFFFF"/>
        </w:rPr>
        <w:t xml:space="preserve">Officers </w:t>
      </w:r>
      <w:r w:rsidRPr="00B257DD">
        <w:rPr>
          <w:rFonts w:ascii="Helvetica Neue" w:hAnsi="Helvetica Neue" w:cs="Arial"/>
          <w:color w:val="222222"/>
          <w:sz w:val="24"/>
          <w:szCs w:val="24"/>
          <w:shd w:val="clear" w:color="auto" w:fill="FFFFFF"/>
        </w:rPr>
        <w:t xml:space="preserve">determine admissibility of persons seeking entry into Canada by examining documents and conducting interviews and grant landed-immigrant status, admit persons, or order detention or deportation. Immigration </w:t>
      </w:r>
      <w:r w:rsidR="00DB4A04" w:rsidRPr="00B257DD">
        <w:rPr>
          <w:rFonts w:ascii="Helvetica Neue" w:hAnsi="Helvetica Neue" w:cs="Arial"/>
          <w:color w:val="222222"/>
          <w:sz w:val="24"/>
          <w:szCs w:val="24"/>
          <w:shd w:val="clear" w:color="auto" w:fill="FFFFFF"/>
        </w:rPr>
        <w:t xml:space="preserve">Officers </w:t>
      </w:r>
      <w:r w:rsidRPr="00B257DD">
        <w:rPr>
          <w:rFonts w:ascii="Helvetica Neue" w:hAnsi="Helvetica Neue" w:cs="Arial"/>
          <w:color w:val="222222"/>
          <w:sz w:val="24"/>
          <w:szCs w:val="24"/>
          <w:shd w:val="clear" w:color="auto" w:fill="FFFFFF"/>
        </w:rPr>
        <w:t xml:space="preserve">locate and apprehend persons presumed to be infringing on immigration laws. They assist in the removal of deported people by seeking authorization from receiving countries and securing necessary travel documents. Immigration </w:t>
      </w:r>
      <w:r w:rsidR="00DB4A04" w:rsidRPr="00B257DD">
        <w:rPr>
          <w:rFonts w:ascii="Helvetica Neue" w:hAnsi="Helvetica Neue" w:cs="Arial"/>
          <w:color w:val="222222"/>
          <w:sz w:val="24"/>
          <w:szCs w:val="24"/>
          <w:shd w:val="clear" w:color="auto" w:fill="FFFFFF"/>
        </w:rPr>
        <w:t>O</w:t>
      </w:r>
      <w:r w:rsidRPr="00B257DD">
        <w:rPr>
          <w:rFonts w:ascii="Helvetica Neue" w:hAnsi="Helvetica Neue" w:cs="Arial"/>
          <w:color w:val="222222"/>
          <w:sz w:val="24"/>
          <w:szCs w:val="24"/>
          <w:shd w:val="clear" w:color="auto" w:fill="FFFFFF"/>
        </w:rPr>
        <w:t>fficers also appear as a witness in cases related to immigration appeals.</w:t>
      </w:r>
    </w:p>
    <w:p w14:paraId="29AC6CDC" w14:textId="1205B73A" w:rsidR="000E3676" w:rsidRPr="00B257DD" w:rsidRDefault="000E3676" w:rsidP="00793292">
      <w:p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Border </w:t>
      </w:r>
      <w:r w:rsidR="00DB4A04" w:rsidRPr="00B257DD">
        <w:rPr>
          <w:rFonts w:ascii="Helvetica Neue" w:hAnsi="Helvetica Neue" w:cs="Arial"/>
          <w:color w:val="222222"/>
          <w:sz w:val="24"/>
          <w:szCs w:val="24"/>
          <w:shd w:val="clear" w:color="auto" w:fill="FFFFFF"/>
        </w:rPr>
        <w:t xml:space="preserve">Service Officers </w:t>
      </w:r>
      <w:r w:rsidRPr="00B257DD">
        <w:rPr>
          <w:rFonts w:ascii="Helvetica Neue" w:hAnsi="Helvetica Neue" w:cs="Arial"/>
          <w:color w:val="222222"/>
          <w:sz w:val="24"/>
          <w:szCs w:val="24"/>
          <w:shd w:val="clear" w:color="auto" w:fill="FFFFFF"/>
        </w:rPr>
        <w:t xml:space="preserve">and </w:t>
      </w:r>
      <w:r w:rsidR="00DB4A04" w:rsidRPr="00B257DD">
        <w:rPr>
          <w:rFonts w:ascii="Helvetica Neue" w:hAnsi="Helvetica Neue" w:cs="Arial"/>
          <w:color w:val="222222"/>
          <w:sz w:val="24"/>
          <w:szCs w:val="24"/>
          <w:shd w:val="clear" w:color="auto" w:fill="FFFFFF"/>
        </w:rPr>
        <w:t xml:space="preserve">Customs Inspectors </w:t>
      </w:r>
      <w:r w:rsidRPr="00B257DD">
        <w:rPr>
          <w:rFonts w:ascii="Helvetica Neue" w:hAnsi="Helvetica Neue" w:cs="Arial"/>
          <w:color w:val="222222"/>
          <w:sz w:val="24"/>
          <w:szCs w:val="24"/>
          <w:shd w:val="clear" w:color="auto" w:fill="FFFFFF"/>
        </w:rPr>
        <w:t xml:space="preserve">question persons at border points to determine the admissibility of goods and assess duty. Border </w:t>
      </w:r>
      <w:r w:rsidR="00DB4A04" w:rsidRPr="00B257DD">
        <w:rPr>
          <w:rFonts w:ascii="Helvetica Neue" w:hAnsi="Helvetica Neue" w:cs="Arial"/>
          <w:color w:val="222222"/>
          <w:sz w:val="24"/>
          <w:szCs w:val="24"/>
          <w:shd w:val="clear" w:color="auto" w:fill="FFFFFF"/>
        </w:rPr>
        <w:t xml:space="preserve">Service Officers and Customs </w:t>
      </w:r>
      <w:r w:rsidR="00DB4A04" w:rsidRPr="00B257DD">
        <w:rPr>
          <w:rFonts w:ascii="Helvetica Neue" w:hAnsi="Helvetica Neue" w:cs="Arial"/>
          <w:color w:val="222222"/>
          <w:sz w:val="24"/>
          <w:szCs w:val="24"/>
          <w:shd w:val="clear" w:color="auto" w:fill="FFFFFF"/>
        </w:rPr>
        <w:lastRenderedPageBreak/>
        <w:t>Insp</w:t>
      </w:r>
      <w:r w:rsidRPr="00B257DD">
        <w:rPr>
          <w:rFonts w:ascii="Helvetica Neue" w:hAnsi="Helvetica Neue" w:cs="Arial"/>
          <w:color w:val="222222"/>
          <w:sz w:val="24"/>
          <w:szCs w:val="24"/>
          <w:shd w:val="clear" w:color="auto" w:fill="FFFFFF"/>
        </w:rPr>
        <w:t xml:space="preserve">ectors inspect baggage to detect undeclared merchandise or contraband and inspect good imported by mail. They inform manufacturers and shippers of customs and laws and procedures and board carriers arriving from foreign countries to determine nature of cargo to ensure compliance with customs and commerce laws. Border </w:t>
      </w:r>
      <w:r w:rsidR="00DB4A04" w:rsidRPr="00B257DD">
        <w:rPr>
          <w:rFonts w:ascii="Helvetica Neue" w:hAnsi="Helvetica Neue" w:cs="Arial"/>
          <w:color w:val="222222"/>
          <w:sz w:val="24"/>
          <w:szCs w:val="24"/>
          <w:shd w:val="clear" w:color="auto" w:fill="FFFFFF"/>
        </w:rPr>
        <w:t>Service Officers and Customs Inspec</w:t>
      </w:r>
      <w:r w:rsidRPr="00B257DD">
        <w:rPr>
          <w:rFonts w:ascii="Helvetica Neue" w:hAnsi="Helvetica Neue" w:cs="Arial"/>
          <w:color w:val="222222"/>
          <w:sz w:val="24"/>
          <w:szCs w:val="24"/>
          <w:shd w:val="clear" w:color="auto" w:fill="FFFFFF"/>
        </w:rPr>
        <w:t>tors also may arrest and detain individuals suspected of having committed a criminal offence under the Customs Act or certain other designated Criminal Code offences until police intervention is possible.</w:t>
      </w:r>
    </w:p>
    <w:p w14:paraId="5B6E3780" w14:textId="392299D6" w:rsidR="000E3676" w:rsidRPr="00B257DD" w:rsidRDefault="000E3676" w:rsidP="00793292">
      <w:pPr>
        <w:spacing w:before="120" w:after="120" w:line="270" w:lineRule="atLeast"/>
        <w:textAlignment w:val="baseline"/>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Excise </w:t>
      </w:r>
      <w:r w:rsidR="00DB4A04" w:rsidRPr="00B257DD">
        <w:rPr>
          <w:rFonts w:ascii="Helvetica Neue" w:hAnsi="Helvetica Neue" w:cs="Arial"/>
          <w:color w:val="222222"/>
          <w:sz w:val="24"/>
          <w:szCs w:val="24"/>
          <w:shd w:val="clear" w:color="auto" w:fill="FFFFFF"/>
        </w:rPr>
        <w:t xml:space="preserve">Tax Revenue Officers </w:t>
      </w:r>
      <w:r w:rsidRPr="00B257DD">
        <w:rPr>
          <w:rFonts w:ascii="Helvetica Neue" w:hAnsi="Helvetica Neue" w:cs="Arial"/>
          <w:color w:val="222222"/>
          <w:sz w:val="24"/>
          <w:szCs w:val="24"/>
          <w:shd w:val="clear" w:color="auto" w:fill="FFFFFF"/>
        </w:rPr>
        <w:t xml:space="preserve">audit accounting records to determine income, exemptions, payable taxes, compliance with reporting regulations, and existence of fraud. Excise </w:t>
      </w:r>
      <w:r w:rsidR="00DB4A04" w:rsidRPr="00B257DD">
        <w:rPr>
          <w:rFonts w:ascii="Helvetica Neue" w:hAnsi="Helvetica Neue" w:cs="Arial"/>
          <w:color w:val="222222"/>
          <w:sz w:val="24"/>
          <w:szCs w:val="24"/>
          <w:shd w:val="clear" w:color="auto" w:fill="FFFFFF"/>
        </w:rPr>
        <w:t>Tax Revenue Offic</w:t>
      </w:r>
      <w:r w:rsidRPr="00B257DD">
        <w:rPr>
          <w:rFonts w:ascii="Helvetica Neue" w:hAnsi="Helvetica Neue" w:cs="Arial"/>
          <w:color w:val="222222"/>
          <w:sz w:val="24"/>
          <w:szCs w:val="24"/>
          <w:shd w:val="clear" w:color="auto" w:fill="FFFFFF"/>
        </w:rPr>
        <w:t xml:space="preserve">ers examine accounting systems and internal controls of organizations. They provide advice on reporting and evaluation methods for goods subject to taxation. Excise </w:t>
      </w:r>
      <w:r w:rsidR="00DB4A04" w:rsidRPr="00B257DD">
        <w:rPr>
          <w:rFonts w:ascii="Helvetica Neue" w:hAnsi="Helvetica Neue" w:cs="Arial"/>
          <w:color w:val="222222"/>
          <w:sz w:val="24"/>
          <w:szCs w:val="24"/>
          <w:shd w:val="clear" w:color="auto" w:fill="FFFFFF"/>
        </w:rPr>
        <w:t>Tax Revenue Agen</w:t>
      </w:r>
      <w:r w:rsidRPr="00B257DD">
        <w:rPr>
          <w:rFonts w:ascii="Helvetica Neue" w:hAnsi="Helvetica Neue" w:cs="Arial"/>
          <w:color w:val="222222"/>
          <w:sz w:val="24"/>
          <w:szCs w:val="24"/>
          <w:shd w:val="clear" w:color="auto" w:fill="FFFFFF"/>
        </w:rPr>
        <w:t>ts also prepare briefs and assist in searching and seizing records, and in preparing charges for court cases.</w:t>
      </w:r>
    </w:p>
    <w:p w14:paraId="5AA89D8F" w14:textId="62A09438" w:rsidR="00D81DE9" w:rsidRPr="00B257DD" w:rsidRDefault="000E3676" w:rsidP="00793292">
      <w:p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Government </w:t>
      </w:r>
      <w:r w:rsidR="00DB4A04" w:rsidRPr="00B257DD">
        <w:rPr>
          <w:rFonts w:ascii="Helvetica Neue" w:hAnsi="Helvetica Neue" w:cs="Arial"/>
          <w:color w:val="222222"/>
          <w:sz w:val="24"/>
          <w:szCs w:val="24"/>
          <w:shd w:val="clear" w:color="auto" w:fill="FFFFFF"/>
        </w:rPr>
        <w:t xml:space="preserve">Benefits Services Officers </w:t>
      </w:r>
      <w:r w:rsidRPr="00B257DD">
        <w:rPr>
          <w:rFonts w:ascii="Helvetica Neue" w:hAnsi="Helvetica Neue" w:cs="Arial"/>
          <w:color w:val="222222"/>
          <w:sz w:val="24"/>
          <w:szCs w:val="24"/>
          <w:shd w:val="clear" w:color="auto" w:fill="FFFFFF"/>
        </w:rPr>
        <w:t xml:space="preserve">determine the eligibility of persons applying for government benefits such as Employment Insurance (EI), Canada Pension Plan (CPP), and Old Age Security (OAS). They ascertain the facts on such issues as reasons for loss of employment and availability for work. Government </w:t>
      </w:r>
      <w:r w:rsidR="00DB4A04" w:rsidRPr="00B257DD">
        <w:rPr>
          <w:rFonts w:ascii="Helvetica Neue" w:hAnsi="Helvetica Neue" w:cs="Arial"/>
          <w:color w:val="222222"/>
          <w:sz w:val="24"/>
          <w:szCs w:val="24"/>
          <w:shd w:val="clear" w:color="auto" w:fill="FFFFFF"/>
        </w:rPr>
        <w:t xml:space="preserve">Benefits Services Officers </w:t>
      </w:r>
      <w:r w:rsidRPr="00B257DD">
        <w:rPr>
          <w:rFonts w:ascii="Helvetica Neue" w:hAnsi="Helvetica Neue" w:cs="Arial"/>
          <w:color w:val="222222"/>
          <w:sz w:val="24"/>
          <w:szCs w:val="24"/>
          <w:shd w:val="clear" w:color="auto" w:fill="FFFFFF"/>
        </w:rPr>
        <w:t>also monitor the payments of benefits and investigate claimants where there appears to be fraud or abuse.</w:t>
      </w:r>
    </w:p>
    <w:p w14:paraId="3CFD4A53" w14:textId="77777777" w:rsidR="00B257DD" w:rsidRPr="00B257DD" w:rsidRDefault="00B257DD" w:rsidP="00793292">
      <w:pPr>
        <w:shd w:val="clear" w:color="auto" w:fill="FFFFFF"/>
        <w:spacing w:before="120" w:after="120" w:line="240" w:lineRule="auto"/>
        <w:rPr>
          <w:rFonts w:ascii="Helvetica Neue" w:hAnsi="Helvetica Neue" w:cs="Arial"/>
          <w:color w:val="222222"/>
          <w:sz w:val="24"/>
          <w:szCs w:val="24"/>
          <w:shd w:val="clear" w:color="auto" w:fill="FFFFFF"/>
        </w:rPr>
      </w:pPr>
    </w:p>
    <w:p w14:paraId="70CAE727" w14:textId="77777777" w:rsidR="00B257DD" w:rsidRPr="00B257DD" w:rsidRDefault="00B257DD" w:rsidP="00B257DD">
      <w:pPr>
        <w:spacing w:before="120" w:after="120"/>
        <w:rPr>
          <w:rFonts w:ascii="Helvetica Neue" w:hAnsi="Helvetica Neue"/>
          <w:b/>
          <w:color w:val="00AC9F"/>
          <w:sz w:val="24"/>
          <w:szCs w:val="24"/>
          <w:u w:val="single"/>
        </w:rPr>
      </w:pPr>
      <w:r w:rsidRPr="00B257DD">
        <w:rPr>
          <w:rFonts w:ascii="Helvetica Neue" w:hAnsi="Helvetica Neue"/>
          <w:b/>
          <w:color w:val="00AC9F"/>
          <w:sz w:val="24"/>
          <w:szCs w:val="24"/>
          <w:u w:val="single"/>
        </w:rPr>
        <w:t>Working Conditions:</w:t>
      </w:r>
    </w:p>
    <w:p w14:paraId="5C192BD7" w14:textId="70CFB16A" w:rsidR="00B257DD" w:rsidRPr="00B257DD" w:rsidRDefault="00B257DD" w:rsidP="00793292">
      <w:p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eastAsia="Times New Roman" w:hAnsi="Helvetica Neue" w:cs="Times New Roman"/>
          <w:sz w:val="24"/>
          <w:szCs w:val="24"/>
        </w:rPr>
        <w:t>Work in this occupation is typically performed in a structured environment, such as an office.</w:t>
      </w:r>
    </w:p>
    <w:p w14:paraId="68303528" w14:textId="77777777" w:rsidR="001D34A0" w:rsidRPr="00B257DD" w:rsidRDefault="001D34A0" w:rsidP="00793292">
      <w:pPr>
        <w:shd w:val="clear" w:color="auto" w:fill="FFFFFF"/>
        <w:spacing w:before="120" w:after="120" w:line="240" w:lineRule="auto"/>
        <w:rPr>
          <w:rFonts w:ascii="Helvetica Neue" w:hAnsi="Helvetica Neue" w:cs="Arial"/>
          <w:color w:val="222222"/>
          <w:sz w:val="24"/>
          <w:szCs w:val="24"/>
          <w:shd w:val="clear" w:color="auto" w:fill="FFFFFF"/>
        </w:rPr>
      </w:pPr>
    </w:p>
    <w:p w14:paraId="11B16E9D" w14:textId="77777777" w:rsidR="00D81DE9" w:rsidRPr="00B257DD" w:rsidRDefault="00D81DE9" w:rsidP="00793292">
      <w:pPr>
        <w:shd w:val="clear" w:color="auto" w:fill="FFFFFF"/>
        <w:spacing w:before="120" w:after="120" w:line="240" w:lineRule="auto"/>
        <w:rPr>
          <w:rFonts w:ascii="Helvetica Neue" w:hAnsi="Helvetica Neue" w:cs="Arial"/>
          <w:b/>
          <w:color w:val="00AC9F"/>
          <w:sz w:val="24"/>
          <w:szCs w:val="24"/>
          <w:u w:val="single"/>
          <w:shd w:val="clear" w:color="auto" w:fill="FFFFFF"/>
        </w:rPr>
      </w:pPr>
      <w:r w:rsidRPr="00B257DD">
        <w:rPr>
          <w:rFonts w:ascii="Helvetica Neue" w:hAnsi="Helvetica Neue" w:cs="Arial"/>
          <w:b/>
          <w:color w:val="00AC9F"/>
          <w:sz w:val="24"/>
          <w:szCs w:val="24"/>
          <w:u w:val="single"/>
          <w:shd w:val="clear" w:color="auto" w:fill="FFFFFF"/>
        </w:rPr>
        <w:t>Career Pathways:</w:t>
      </w:r>
    </w:p>
    <w:p w14:paraId="382ADDB6" w14:textId="10AD9F7B" w:rsidR="004351CE" w:rsidRPr="00B257DD" w:rsidRDefault="004351CE" w:rsidP="00793292">
      <w:p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Completion of specialized government training is required for these positions and progression to managerial positions in this field is possible with experience.</w:t>
      </w:r>
    </w:p>
    <w:p w14:paraId="188D9918" w14:textId="09166F27" w:rsidR="00CE5FF9" w:rsidRPr="00B257DD" w:rsidRDefault="00CE5FF9" w:rsidP="00793292">
      <w:p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Employment </w:t>
      </w:r>
      <w:r w:rsidR="00DB4A04" w:rsidRPr="00B257DD">
        <w:rPr>
          <w:rFonts w:ascii="Helvetica Neue" w:hAnsi="Helvetica Neue" w:cs="Arial"/>
          <w:color w:val="222222"/>
          <w:sz w:val="24"/>
          <w:szCs w:val="24"/>
          <w:shd w:val="clear" w:color="auto" w:fill="FFFFFF"/>
        </w:rPr>
        <w:t xml:space="preserve">Insurance, Immigration, Border Services, and Revenue Officers </w:t>
      </w:r>
      <w:r w:rsidRPr="00B257DD">
        <w:rPr>
          <w:rFonts w:ascii="Helvetica Neue" w:hAnsi="Helvetica Neue" w:cs="Arial"/>
          <w:color w:val="222222"/>
          <w:sz w:val="24"/>
          <w:szCs w:val="24"/>
          <w:shd w:val="clear" w:color="auto" w:fill="FFFFFF"/>
        </w:rPr>
        <w:t>are employed by government agencies</w:t>
      </w:r>
      <w:r w:rsidR="004351CE" w:rsidRPr="00B257DD">
        <w:rPr>
          <w:rFonts w:ascii="Helvetica Neue" w:hAnsi="Helvetica Neue" w:cs="Arial"/>
          <w:color w:val="222222"/>
          <w:sz w:val="24"/>
          <w:szCs w:val="24"/>
          <w:shd w:val="clear" w:color="auto" w:fill="FFFFFF"/>
        </w:rPr>
        <w:t>.</w:t>
      </w:r>
      <w:r w:rsidRPr="00B257DD">
        <w:rPr>
          <w:rFonts w:ascii="Helvetica Neue" w:hAnsi="Helvetica Neue" w:cs="Arial"/>
          <w:color w:val="222222"/>
          <w:sz w:val="24"/>
          <w:szCs w:val="24"/>
          <w:shd w:val="clear" w:color="auto" w:fill="FFFFFF"/>
        </w:rPr>
        <w:t xml:space="preserve"> Below are potential career pathways for </w:t>
      </w:r>
      <w:r w:rsidR="00DB4A04" w:rsidRPr="00B257DD">
        <w:rPr>
          <w:rFonts w:ascii="Helvetica Neue" w:hAnsi="Helvetica Neue" w:cs="Arial"/>
          <w:color w:val="222222"/>
          <w:sz w:val="24"/>
          <w:szCs w:val="24"/>
          <w:shd w:val="clear" w:color="auto" w:fill="FFFFFF"/>
        </w:rPr>
        <w:t>Employment Insurance, Immigration, Border Services, and Revenue O</w:t>
      </w:r>
      <w:r w:rsidRPr="00B257DD">
        <w:rPr>
          <w:rFonts w:ascii="Helvetica Neue" w:hAnsi="Helvetica Neue" w:cs="Arial"/>
          <w:color w:val="222222"/>
          <w:sz w:val="24"/>
          <w:szCs w:val="24"/>
          <w:shd w:val="clear" w:color="auto" w:fill="FFFFFF"/>
        </w:rPr>
        <w:t>fficers:</w:t>
      </w:r>
    </w:p>
    <w:p w14:paraId="202B0968" w14:textId="72899449" w:rsidR="00CE5FF9"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Border </w:t>
      </w:r>
      <w:r w:rsidR="00DB4A04" w:rsidRPr="00B257DD">
        <w:rPr>
          <w:rFonts w:ascii="Helvetica Neue" w:hAnsi="Helvetica Neue" w:cs="Arial"/>
          <w:color w:val="222222"/>
          <w:sz w:val="24"/>
          <w:szCs w:val="24"/>
          <w:shd w:val="clear" w:color="auto" w:fill="FFFFFF"/>
        </w:rPr>
        <w:t>Services Officer</w:t>
      </w:r>
    </w:p>
    <w:p w14:paraId="7A6B5B5A" w14:textId="6B45A03A"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Customs </w:t>
      </w:r>
      <w:r w:rsidR="00DB4A04" w:rsidRPr="00B257DD">
        <w:rPr>
          <w:rFonts w:ascii="Helvetica Neue" w:hAnsi="Helvetica Neue" w:cs="Arial"/>
          <w:color w:val="222222"/>
          <w:sz w:val="24"/>
          <w:szCs w:val="24"/>
          <w:shd w:val="clear" w:color="auto" w:fill="FFFFFF"/>
        </w:rPr>
        <w:t>Inspector</w:t>
      </w:r>
    </w:p>
    <w:p w14:paraId="2462AE53" w14:textId="28F5742E"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Customs </w:t>
      </w:r>
      <w:r w:rsidR="00DB4A04" w:rsidRPr="00B257DD">
        <w:rPr>
          <w:rFonts w:ascii="Helvetica Neue" w:hAnsi="Helvetica Neue" w:cs="Arial"/>
          <w:color w:val="222222"/>
          <w:sz w:val="24"/>
          <w:szCs w:val="24"/>
          <w:shd w:val="clear" w:color="auto" w:fill="FFFFFF"/>
        </w:rPr>
        <w:t>Officer</w:t>
      </w:r>
    </w:p>
    <w:p w14:paraId="70BBF55E" w14:textId="095F4FBB"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Employment </w:t>
      </w:r>
      <w:r w:rsidR="00DB4A04" w:rsidRPr="00B257DD">
        <w:rPr>
          <w:rFonts w:ascii="Helvetica Neue" w:hAnsi="Helvetica Neue" w:cs="Arial"/>
          <w:color w:val="222222"/>
          <w:sz w:val="24"/>
          <w:szCs w:val="24"/>
          <w:shd w:val="clear" w:color="auto" w:fill="FFFFFF"/>
        </w:rPr>
        <w:t>Insurance Agent</w:t>
      </w:r>
    </w:p>
    <w:p w14:paraId="098D41C2" w14:textId="409CAA53"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Employment </w:t>
      </w:r>
      <w:r w:rsidR="00DB4A04" w:rsidRPr="00B257DD">
        <w:rPr>
          <w:rFonts w:ascii="Helvetica Neue" w:hAnsi="Helvetica Neue" w:cs="Arial"/>
          <w:color w:val="222222"/>
          <w:sz w:val="24"/>
          <w:szCs w:val="24"/>
          <w:shd w:val="clear" w:color="auto" w:fill="FFFFFF"/>
        </w:rPr>
        <w:t>Insurance Benefits Control Officer</w:t>
      </w:r>
    </w:p>
    <w:p w14:paraId="769D63FF" w14:textId="2F5D493D"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Immigration </w:t>
      </w:r>
      <w:r w:rsidR="00DB4A04" w:rsidRPr="00B257DD">
        <w:rPr>
          <w:rFonts w:ascii="Helvetica Neue" w:hAnsi="Helvetica Neue" w:cs="Arial"/>
          <w:color w:val="222222"/>
          <w:sz w:val="24"/>
          <w:szCs w:val="24"/>
          <w:shd w:val="clear" w:color="auto" w:fill="FFFFFF"/>
        </w:rPr>
        <w:t>Agent – Government Services</w:t>
      </w:r>
    </w:p>
    <w:p w14:paraId="51B05F50" w14:textId="30A4833A"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Immigration </w:t>
      </w:r>
      <w:r w:rsidR="00DB4A04" w:rsidRPr="00B257DD">
        <w:rPr>
          <w:rFonts w:ascii="Helvetica Neue" w:hAnsi="Helvetica Neue" w:cs="Arial"/>
          <w:color w:val="222222"/>
          <w:sz w:val="24"/>
          <w:szCs w:val="24"/>
          <w:shd w:val="clear" w:color="auto" w:fill="FFFFFF"/>
        </w:rPr>
        <w:t>Examining Officer</w:t>
      </w:r>
    </w:p>
    <w:p w14:paraId="6059E4C6" w14:textId="07103CF1"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Revenue </w:t>
      </w:r>
      <w:r w:rsidR="00DB4A04" w:rsidRPr="00B257DD">
        <w:rPr>
          <w:rFonts w:ascii="Helvetica Neue" w:hAnsi="Helvetica Neue" w:cs="Arial"/>
          <w:color w:val="222222"/>
          <w:sz w:val="24"/>
          <w:szCs w:val="24"/>
          <w:shd w:val="clear" w:color="auto" w:fill="FFFFFF"/>
        </w:rPr>
        <w:t>Officer</w:t>
      </w:r>
    </w:p>
    <w:p w14:paraId="6C7E86FD" w14:textId="64002454"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Tax </w:t>
      </w:r>
      <w:r w:rsidR="00DB4A04" w:rsidRPr="00B257DD">
        <w:rPr>
          <w:rFonts w:ascii="Helvetica Neue" w:hAnsi="Helvetica Neue" w:cs="Arial"/>
          <w:color w:val="222222"/>
          <w:sz w:val="24"/>
          <w:szCs w:val="24"/>
          <w:shd w:val="clear" w:color="auto" w:fill="FFFFFF"/>
        </w:rPr>
        <w:t>Collection Officer</w:t>
      </w:r>
    </w:p>
    <w:p w14:paraId="1DE1DEAA" w14:textId="31A8DE23" w:rsidR="004351CE" w:rsidRPr="00B257DD" w:rsidRDefault="004351CE" w:rsidP="00793292">
      <w:pPr>
        <w:pStyle w:val="ListParagraph"/>
        <w:numPr>
          <w:ilvl w:val="0"/>
          <w:numId w:val="7"/>
        </w:numPr>
        <w:shd w:val="clear" w:color="auto" w:fill="FFFFFF"/>
        <w:spacing w:before="120" w:after="120" w:line="240" w:lineRule="auto"/>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 xml:space="preserve">Tax </w:t>
      </w:r>
      <w:r w:rsidR="00DB4A04" w:rsidRPr="00B257DD">
        <w:rPr>
          <w:rFonts w:ascii="Helvetica Neue" w:hAnsi="Helvetica Neue" w:cs="Arial"/>
          <w:color w:val="222222"/>
          <w:sz w:val="24"/>
          <w:szCs w:val="24"/>
          <w:shd w:val="clear" w:color="auto" w:fill="FFFFFF"/>
        </w:rPr>
        <w:t>Enforcement Officer</w:t>
      </w:r>
    </w:p>
    <w:p w14:paraId="38201CC7" w14:textId="4786CB99" w:rsidR="001B5BE4" w:rsidRPr="00B257DD" w:rsidRDefault="00E061D2" w:rsidP="00345856">
      <w:pPr>
        <w:shd w:val="clear" w:color="auto" w:fill="FFFFFF"/>
        <w:spacing w:before="120" w:after="120" w:line="240" w:lineRule="auto"/>
        <w:rPr>
          <w:rFonts w:ascii="Helvetica Neue" w:hAnsi="Helvetica Neue" w:cs="Arial"/>
          <w:b/>
          <w:color w:val="222222"/>
          <w:sz w:val="24"/>
          <w:szCs w:val="24"/>
          <w:shd w:val="clear" w:color="auto" w:fill="FFFFFF"/>
        </w:rPr>
      </w:pPr>
      <w:r w:rsidRPr="00B257DD">
        <w:rPr>
          <w:rFonts w:ascii="Helvetica Neue" w:hAnsi="Helvetica Neue" w:cs="Arial"/>
          <w:b/>
          <w:color w:val="222222"/>
          <w:sz w:val="24"/>
          <w:szCs w:val="24"/>
          <w:shd w:val="clear" w:color="auto" w:fill="FFFFFF"/>
        </w:rPr>
        <w:tab/>
      </w:r>
      <w:r w:rsidRPr="00B257DD">
        <w:rPr>
          <w:rFonts w:ascii="Helvetica Neue" w:hAnsi="Helvetica Neue" w:cs="Arial"/>
          <w:b/>
          <w:color w:val="222222"/>
          <w:sz w:val="24"/>
          <w:szCs w:val="24"/>
          <w:shd w:val="clear" w:color="auto" w:fill="FFFFFF"/>
        </w:rPr>
        <w:tab/>
      </w:r>
      <w:r w:rsidRPr="00B257DD">
        <w:rPr>
          <w:rFonts w:ascii="Helvetica Neue" w:hAnsi="Helvetica Neue" w:cs="Arial"/>
          <w:b/>
          <w:color w:val="222222"/>
          <w:sz w:val="24"/>
          <w:szCs w:val="24"/>
          <w:shd w:val="clear" w:color="auto" w:fill="FFFFFF"/>
        </w:rPr>
        <w:tab/>
      </w:r>
    </w:p>
    <w:p w14:paraId="193D78B6" w14:textId="4EC4D31E" w:rsidR="00F367F8" w:rsidRPr="00B257DD" w:rsidRDefault="00E77310" w:rsidP="00345856">
      <w:pPr>
        <w:shd w:val="clear" w:color="auto" w:fill="FFFFFF"/>
        <w:spacing w:before="120" w:after="120" w:line="240" w:lineRule="auto"/>
        <w:rPr>
          <w:rFonts w:ascii="Helvetica Neue" w:hAnsi="Helvetica Neue" w:cs="Arial"/>
          <w:b/>
          <w:color w:val="222222"/>
          <w:sz w:val="24"/>
          <w:szCs w:val="24"/>
          <w:shd w:val="clear" w:color="auto" w:fill="FFFFFF"/>
        </w:rPr>
      </w:pPr>
      <w:r>
        <w:rPr>
          <w:rFonts w:ascii="Helvetica Neue" w:hAnsi="Helvetica Neue" w:cs="Arial"/>
          <w:b/>
          <w:shd w:val="clear" w:color="auto" w:fill="FFFFFF"/>
        </w:rPr>
        <w:lastRenderedPageBreak/>
        <w:t xml:space="preserve">Check out more possible career pathways on </w:t>
      </w:r>
      <w:hyperlink r:id="rId6" w:history="1">
        <w:proofErr w:type="spellStart"/>
        <w:r>
          <w:rPr>
            <w:rStyle w:val="Hyperlink"/>
            <w:rFonts w:ascii="Helvetica Neue" w:hAnsi="Helvetica Neue" w:cs="Arial"/>
            <w:b/>
            <w:shd w:val="clear" w:color="auto" w:fill="FFFFFF"/>
          </w:rPr>
          <w:t>WEexplore</w:t>
        </w:r>
        <w:proofErr w:type="spellEnd"/>
      </w:hyperlink>
      <w:r>
        <w:rPr>
          <w:rFonts w:ascii="Helvetica Neue" w:hAnsi="Helvetica Neue" w:cs="Arial"/>
          <w:b/>
          <w:shd w:val="clear" w:color="auto" w:fill="FFFFFF"/>
        </w:rPr>
        <w:t>.</w:t>
      </w:r>
    </w:p>
    <w:p w14:paraId="259F21AE" w14:textId="77777777" w:rsidR="00F367F8" w:rsidRPr="00B257DD" w:rsidRDefault="00F367F8" w:rsidP="00345856">
      <w:pPr>
        <w:shd w:val="clear" w:color="auto" w:fill="FFFFFF"/>
        <w:spacing w:before="120" w:after="120" w:line="240" w:lineRule="auto"/>
        <w:rPr>
          <w:rFonts w:ascii="Helvetica Neue" w:hAnsi="Helvetica Neue" w:cs="Arial"/>
          <w:b/>
          <w:color w:val="222222"/>
          <w:sz w:val="24"/>
          <w:szCs w:val="24"/>
          <w:shd w:val="clear" w:color="auto" w:fill="FFFFFF"/>
        </w:rPr>
      </w:pPr>
    </w:p>
    <w:p w14:paraId="42FCC972" w14:textId="77777777" w:rsidR="001B5BE4" w:rsidRPr="00B257DD" w:rsidRDefault="001B5BE4" w:rsidP="00793292">
      <w:pPr>
        <w:spacing w:before="120" w:after="120"/>
        <w:rPr>
          <w:rFonts w:ascii="Helvetica Neue" w:hAnsi="Helvetica Neue" w:cs="Arial"/>
          <w:b/>
          <w:color w:val="00AC9F"/>
          <w:sz w:val="24"/>
          <w:szCs w:val="24"/>
          <w:u w:val="single"/>
          <w:shd w:val="clear" w:color="auto" w:fill="FFFFFF"/>
        </w:rPr>
      </w:pPr>
      <w:r w:rsidRPr="00B257DD">
        <w:rPr>
          <w:rFonts w:ascii="Helvetica Neue" w:hAnsi="Helvetica Neue" w:cs="Arial"/>
          <w:b/>
          <w:color w:val="00AC9F"/>
          <w:sz w:val="24"/>
          <w:szCs w:val="24"/>
          <w:u w:val="single"/>
          <w:shd w:val="clear" w:color="auto" w:fill="FFFFFF"/>
        </w:rPr>
        <w:t>Education and Training Pathways:</w:t>
      </w:r>
    </w:p>
    <w:p w14:paraId="17604701" w14:textId="144EEF00" w:rsidR="000B4338" w:rsidRPr="00B257DD" w:rsidRDefault="000B4338" w:rsidP="00793292">
      <w:pPr>
        <w:spacing w:before="120" w:after="120"/>
        <w:rPr>
          <w:rFonts w:ascii="Helvetica Neue" w:hAnsi="Helvetica Neue" w:cs="Arial"/>
          <w:color w:val="222222"/>
          <w:sz w:val="24"/>
          <w:szCs w:val="24"/>
          <w:shd w:val="clear" w:color="auto" w:fill="FFFFFF"/>
        </w:rPr>
      </w:pPr>
      <w:r w:rsidRPr="00B257DD">
        <w:rPr>
          <w:rFonts w:ascii="Helvetica Neue" w:hAnsi="Helvetica Neue" w:cs="Arial"/>
          <w:color w:val="222222"/>
          <w:sz w:val="24"/>
          <w:szCs w:val="24"/>
          <w:shd w:val="clear" w:color="auto" w:fill="FFFFFF"/>
        </w:rPr>
        <w:t>If you’re interested in becoming a</w:t>
      </w:r>
      <w:r w:rsidR="00B87F89" w:rsidRPr="00B257DD">
        <w:rPr>
          <w:rFonts w:ascii="Helvetica Neue" w:hAnsi="Helvetica Neue" w:cs="Arial"/>
          <w:color w:val="222222"/>
          <w:sz w:val="24"/>
          <w:szCs w:val="24"/>
          <w:shd w:val="clear" w:color="auto" w:fill="FFFFFF"/>
        </w:rPr>
        <w:t>n</w:t>
      </w:r>
      <w:r w:rsidRPr="00B257DD">
        <w:rPr>
          <w:rFonts w:ascii="Helvetica Neue" w:hAnsi="Helvetica Neue" w:cs="Arial"/>
          <w:color w:val="222222"/>
          <w:sz w:val="24"/>
          <w:szCs w:val="24"/>
          <w:shd w:val="clear" w:color="auto" w:fill="FFFFFF"/>
        </w:rPr>
        <w:t xml:space="preserve"> </w:t>
      </w:r>
      <w:r w:rsidR="00345856" w:rsidRPr="00B257DD">
        <w:rPr>
          <w:rFonts w:ascii="Helvetica Neue" w:hAnsi="Helvetica Neue" w:cs="Arial"/>
          <w:color w:val="222222"/>
          <w:sz w:val="24"/>
          <w:szCs w:val="24"/>
          <w:shd w:val="clear" w:color="auto" w:fill="FFFFFF"/>
        </w:rPr>
        <w:t>emplo</w:t>
      </w:r>
      <w:r w:rsidR="00DB4A04" w:rsidRPr="00B257DD">
        <w:rPr>
          <w:rFonts w:ascii="Helvetica Neue" w:hAnsi="Helvetica Neue" w:cs="Arial"/>
          <w:color w:val="222222"/>
          <w:sz w:val="24"/>
          <w:szCs w:val="24"/>
          <w:shd w:val="clear" w:color="auto" w:fill="FFFFFF"/>
        </w:rPr>
        <w:t>yment Insurance, Immigration, Border Services, or Revenue Offic</w:t>
      </w:r>
      <w:r w:rsidR="00B87F89" w:rsidRPr="00B257DD">
        <w:rPr>
          <w:rFonts w:ascii="Helvetica Neue" w:hAnsi="Helvetica Neue" w:cs="Arial"/>
          <w:color w:val="222222"/>
          <w:sz w:val="24"/>
          <w:szCs w:val="24"/>
          <w:shd w:val="clear" w:color="auto" w:fill="FFFFFF"/>
        </w:rPr>
        <w:t>er</w:t>
      </w:r>
      <w:r w:rsidRPr="00B257DD">
        <w:rPr>
          <w:rFonts w:ascii="Helvetica Neue" w:hAnsi="Helvetica Neue" w:cs="Arial"/>
          <w:color w:val="222222"/>
          <w:sz w:val="24"/>
          <w:szCs w:val="24"/>
          <w:shd w:val="clear" w:color="auto" w:fill="FFFFFF"/>
        </w:rPr>
        <w:t xml:space="preserve">, you can acquire training/education locally at any of the following institutions. </w:t>
      </w:r>
    </w:p>
    <w:p w14:paraId="03D358C9" w14:textId="77777777" w:rsidR="00881008" w:rsidRPr="00B257DD" w:rsidRDefault="00881008" w:rsidP="00793292">
      <w:pPr>
        <w:spacing w:before="120" w:after="120"/>
        <w:rPr>
          <w:rFonts w:ascii="Helvetica Neue" w:hAnsi="Helvetica Neue" w:cs="Arial"/>
          <w:color w:val="222222"/>
          <w:sz w:val="24"/>
          <w:szCs w:val="24"/>
          <w:shd w:val="clear" w:color="auto" w:fill="FFFFFF"/>
        </w:rPr>
      </w:pPr>
    </w:p>
    <w:p w14:paraId="52772F43" w14:textId="77777777" w:rsidR="00881008" w:rsidRPr="00B257DD" w:rsidRDefault="00881008" w:rsidP="00881008">
      <w:pPr>
        <w:spacing w:before="120" w:after="120"/>
        <w:rPr>
          <w:rFonts w:ascii="Helvetica Neue" w:hAnsi="Helvetica Neue"/>
          <w:b/>
          <w:color w:val="00448B"/>
          <w:sz w:val="20"/>
          <w:szCs w:val="20"/>
          <w:u w:val="single"/>
        </w:rPr>
      </w:pPr>
      <w:r w:rsidRPr="00B257DD">
        <w:rPr>
          <w:rFonts w:ascii="Helvetica Neue" w:hAnsi="Helvetica Neue"/>
          <w:b/>
          <w:color w:val="00448B"/>
          <w:sz w:val="20"/>
          <w:szCs w:val="20"/>
          <w:u w:val="single"/>
        </w:rPr>
        <w:t>St. Clair College:</w:t>
      </w:r>
    </w:p>
    <w:p w14:paraId="415D0078"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Border Services</w:t>
      </w:r>
    </w:p>
    <w:p w14:paraId="27E7E159"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Admission/Eligibility Requirements: </w:t>
      </w:r>
    </w:p>
    <w:p w14:paraId="05BCE070" w14:textId="77777777" w:rsidR="00881008" w:rsidRPr="00B257DD" w:rsidRDefault="00881008" w:rsidP="00881008">
      <w:pPr>
        <w:pStyle w:val="ListParagraph"/>
        <w:numPr>
          <w:ilvl w:val="0"/>
          <w:numId w:val="11"/>
        </w:numPr>
        <w:spacing w:before="120" w:after="120"/>
        <w:rPr>
          <w:rFonts w:ascii="Helvetica Neue" w:hAnsi="Helvetica Neue"/>
          <w:sz w:val="24"/>
          <w:szCs w:val="24"/>
        </w:rPr>
      </w:pPr>
      <w:r w:rsidRPr="00B257DD">
        <w:rPr>
          <w:rFonts w:ascii="Helvetica Neue" w:hAnsi="Helvetica Neue"/>
          <w:sz w:val="24"/>
          <w:szCs w:val="24"/>
        </w:rPr>
        <w:t>OSSD with the majority of courses at the College (C), University (U), University/College (M), or Open (O) level</w:t>
      </w:r>
    </w:p>
    <w:p w14:paraId="39FAD8A4" w14:textId="77777777" w:rsidR="00881008" w:rsidRPr="00B257DD" w:rsidRDefault="00881008" w:rsidP="00881008">
      <w:pPr>
        <w:pStyle w:val="ListParagraph"/>
        <w:numPr>
          <w:ilvl w:val="0"/>
          <w:numId w:val="11"/>
        </w:numPr>
        <w:spacing w:before="120" w:after="120"/>
        <w:rPr>
          <w:rFonts w:ascii="Helvetica Neue" w:hAnsi="Helvetica Neue"/>
          <w:sz w:val="24"/>
          <w:szCs w:val="24"/>
        </w:rPr>
      </w:pPr>
      <w:r w:rsidRPr="00B257DD">
        <w:rPr>
          <w:rFonts w:ascii="Helvetica Neue" w:hAnsi="Helvetica Neue"/>
          <w:sz w:val="24"/>
          <w:szCs w:val="24"/>
        </w:rPr>
        <w:t>Grade 12 English - ENG4U, ENG4C, EAE4U, or EAE4C, or;</w:t>
      </w:r>
    </w:p>
    <w:p w14:paraId="6755EF02" w14:textId="77777777" w:rsidR="00881008" w:rsidRPr="00B257DD" w:rsidRDefault="00881008" w:rsidP="00881008">
      <w:pPr>
        <w:pStyle w:val="ListParagraph"/>
        <w:numPr>
          <w:ilvl w:val="0"/>
          <w:numId w:val="11"/>
        </w:numPr>
        <w:spacing w:before="120" w:after="120"/>
        <w:rPr>
          <w:rFonts w:ascii="Helvetica Neue" w:hAnsi="Helvetica Neue"/>
          <w:sz w:val="24"/>
          <w:szCs w:val="24"/>
        </w:rPr>
      </w:pPr>
      <w:r w:rsidRPr="00B257DD">
        <w:rPr>
          <w:rFonts w:ascii="Helvetica Neue" w:hAnsi="Helvetica Neue"/>
          <w:sz w:val="24"/>
          <w:szCs w:val="24"/>
        </w:rPr>
        <w:t>Mature Student Status</w:t>
      </w:r>
    </w:p>
    <w:p w14:paraId="66BEFAFD"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Two Year - Ontario College Diploma</w:t>
      </w:r>
    </w:p>
    <w:p w14:paraId="47AF9EE4"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Professional Certification: </w:t>
      </w:r>
      <w:r w:rsidRPr="00B257DD">
        <w:rPr>
          <w:rFonts w:ascii="Helvetica Neue" w:hAnsi="Helvetica Neue"/>
          <w:sz w:val="24"/>
          <w:szCs w:val="24"/>
        </w:rPr>
        <w:t>Unknown</w:t>
      </w:r>
    </w:p>
    <w:p w14:paraId="376F68A5"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In-person</w:t>
      </w:r>
    </w:p>
    <w:p w14:paraId="480E5749"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Full-time or Part-time: full-time</w:t>
      </w:r>
    </w:p>
    <w:p w14:paraId="69376116"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Length:</w:t>
      </w:r>
      <w:r w:rsidRPr="00B257DD">
        <w:rPr>
          <w:rFonts w:ascii="Helvetica Neue" w:hAnsi="Helvetica Neue"/>
          <w:sz w:val="24"/>
          <w:szCs w:val="24"/>
        </w:rPr>
        <w:t xml:space="preserve"> 4 semesters</w:t>
      </w:r>
    </w:p>
    <w:p w14:paraId="0C947378"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Unknown</w:t>
      </w:r>
    </w:p>
    <w:p w14:paraId="361E7A57"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Program Cost: </w:t>
      </w:r>
    </w:p>
    <w:p w14:paraId="4A483AD7" w14:textId="77777777" w:rsidR="00881008" w:rsidRPr="00B257DD" w:rsidRDefault="00881008" w:rsidP="00881008">
      <w:pPr>
        <w:pStyle w:val="ListParagraph"/>
        <w:numPr>
          <w:ilvl w:val="0"/>
          <w:numId w:val="11"/>
        </w:numPr>
        <w:spacing w:before="120" w:after="120"/>
        <w:rPr>
          <w:rFonts w:ascii="Helvetica Neue" w:hAnsi="Helvetica Neue"/>
          <w:sz w:val="24"/>
          <w:szCs w:val="24"/>
        </w:rPr>
      </w:pPr>
      <w:r w:rsidRPr="00B257DD">
        <w:rPr>
          <w:rFonts w:ascii="Helvetica Neue" w:hAnsi="Helvetica Neue"/>
          <w:sz w:val="24"/>
          <w:szCs w:val="24"/>
        </w:rPr>
        <w:t>Year 1: $3,941.61</w:t>
      </w:r>
    </w:p>
    <w:p w14:paraId="50061EC6" w14:textId="77777777" w:rsidR="00881008" w:rsidRPr="00B257DD" w:rsidRDefault="00881008" w:rsidP="00881008">
      <w:pPr>
        <w:pStyle w:val="ListParagraph"/>
        <w:numPr>
          <w:ilvl w:val="0"/>
          <w:numId w:val="11"/>
        </w:numPr>
        <w:spacing w:before="120" w:after="120"/>
        <w:rPr>
          <w:rFonts w:ascii="Helvetica Neue" w:hAnsi="Helvetica Neue"/>
          <w:sz w:val="24"/>
          <w:szCs w:val="24"/>
        </w:rPr>
      </w:pPr>
      <w:r w:rsidRPr="00B257DD">
        <w:rPr>
          <w:rFonts w:ascii="Helvetica Neue" w:hAnsi="Helvetica Neue"/>
          <w:sz w:val="24"/>
          <w:szCs w:val="24"/>
        </w:rPr>
        <w:t>Year 2: $3,804.05</w:t>
      </w:r>
    </w:p>
    <w:p w14:paraId="15D77583" w14:textId="77777777" w:rsidR="00881008" w:rsidRPr="00B257DD" w:rsidRDefault="00881008" w:rsidP="00881008">
      <w:pPr>
        <w:pStyle w:val="ListParagraph"/>
        <w:numPr>
          <w:ilvl w:val="0"/>
          <w:numId w:val="11"/>
        </w:numPr>
        <w:spacing w:before="120" w:after="120"/>
        <w:rPr>
          <w:rFonts w:ascii="Helvetica Neue" w:hAnsi="Helvetica Neue"/>
          <w:sz w:val="24"/>
          <w:szCs w:val="24"/>
        </w:rPr>
      </w:pPr>
      <w:r w:rsidRPr="00B257DD">
        <w:rPr>
          <w:rFonts w:ascii="Helvetica Neue" w:hAnsi="Helvetica Neue"/>
          <w:sz w:val="24"/>
          <w:szCs w:val="24"/>
        </w:rPr>
        <w:t>Total: $7,745.66 (2017/18)</w:t>
      </w:r>
    </w:p>
    <w:p w14:paraId="05C3E56E"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Unknown</w:t>
      </w:r>
    </w:p>
    <w:p w14:paraId="47456156"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201 Riverside Drive West, Windsor, N9A 5K4</w:t>
      </w:r>
    </w:p>
    <w:p w14:paraId="4BB3F8CF"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525CEB80" w14:textId="77777777" w:rsidR="00881008" w:rsidRPr="00B257DD" w:rsidRDefault="001374DD" w:rsidP="00881008">
      <w:pPr>
        <w:spacing w:before="120" w:after="120" w:line="240" w:lineRule="auto"/>
        <w:rPr>
          <w:rStyle w:val="Hyperlink"/>
          <w:rFonts w:ascii="Helvetica Neue" w:hAnsi="Helvetica Neue"/>
          <w:sz w:val="24"/>
          <w:szCs w:val="24"/>
        </w:rPr>
      </w:pPr>
      <w:hyperlink r:id="rId7" w:history="1">
        <w:r w:rsidR="00881008" w:rsidRPr="00B257DD">
          <w:rPr>
            <w:rStyle w:val="Hyperlink"/>
            <w:rFonts w:ascii="Helvetica Neue" w:hAnsi="Helvetica Neue"/>
            <w:sz w:val="24"/>
            <w:szCs w:val="24"/>
          </w:rPr>
          <w:t>http://www.stclaircollege.ca/programs/postsec/borderservices/</w:t>
        </w:r>
      </w:hyperlink>
    </w:p>
    <w:p w14:paraId="51C36038" w14:textId="77777777" w:rsidR="00881008" w:rsidRPr="00B257DD" w:rsidRDefault="00881008" w:rsidP="00881008">
      <w:pPr>
        <w:spacing w:before="120" w:after="120" w:line="240" w:lineRule="auto"/>
        <w:rPr>
          <w:rStyle w:val="Hyperlink"/>
          <w:rFonts w:ascii="Helvetica Neue" w:hAnsi="Helvetica Neue"/>
          <w:sz w:val="24"/>
          <w:szCs w:val="24"/>
        </w:rPr>
      </w:pPr>
    </w:p>
    <w:p w14:paraId="4F4F3290"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Business Administration – Finance </w:t>
      </w:r>
    </w:p>
    <w:p w14:paraId="2C539F92"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Admission/Eligibility Requirements: </w:t>
      </w:r>
    </w:p>
    <w:p w14:paraId="1F1D750A" w14:textId="77777777" w:rsidR="00881008" w:rsidRPr="00B257DD" w:rsidRDefault="00881008" w:rsidP="00881008">
      <w:pPr>
        <w:pStyle w:val="ListParagraph"/>
        <w:numPr>
          <w:ilvl w:val="0"/>
          <w:numId w:val="13"/>
        </w:numPr>
        <w:spacing w:before="120" w:after="120" w:line="240" w:lineRule="auto"/>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OSSD with the majority of courses at the College (</w:t>
      </w:r>
      <w:proofErr w:type="gramStart"/>
      <w:r w:rsidRPr="00B257DD">
        <w:rPr>
          <w:rFonts w:ascii="Helvetica Neue" w:eastAsia="Times New Roman" w:hAnsi="Helvetica Neue" w:cs="Times New Roman"/>
          <w:color w:val="000000"/>
          <w:sz w:val="24"/>
          <w:szCs w:val="24"/>
        </w:rPr>
        <w:t>C )</w:t>
      </w:r>
      <w:proofErr w:type="gramEnd"/>
      <w:r w:rsidRPr="00B257DD">
        <w:rPr>
          <w:rFonts w:ascii="Helvetica Neue" w:eastAsia="Times New Roman" w:hAnsi="Helvetica Neue" w:cs="Times New Roman"/>
          <w:color w:val="000000"/>
          <w:sz w:val="24"/>
          <w:szCs w:val="24"/>
        </w:rPr>
        <w:t>, University (U), University/College (M), or Open (O) level, or;</w:t>
      </w:r>
    </w:p>
    <w:p w14:paraId="481FC1AC" w14:textId="77777777" w:rsidR="00881008" w:rsidRPr="00B257DD" w:rsidRDefault="00881008" w:rsidP="00881008">
      <w:pPr>
        <w:pStyle w:val="ListParagraph"/>
        <w:numPr>
          <w:ilvl w:val="0"/>
          <w:numId w:val="13"/>
        </w:numPr>
        <w:spacing w:before="120" w:after="120" w:line="240" w:lineRule="auto"/>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lastRenderedPageBreak/>
        <w:t>Mature Student Status</w:t>
      </w:r>
    </w:p>
    <w:p w14:paraId="0555B071"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Three Year - Ontario College Advanced Diploma</w:t>
      </w:r>
    </w:p>
    <w:p w14:paraId="435E8111"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Professional Certification: </w:t>
      </w:r>
      <w:r w:rsidRPr="00B257DD">
        <w:rPr>
          <w:rFonts w:ascii="Helvetica Neue" w:hAnsi="Helvetica Neue"/>
          <w:sz w:val="24"/>
          <w:szCs w:val="24"/>
        </w:rPr>
        <w:t>Unknown</w:t>
      </w:r>
    </w:p>
    <w:p w14:paraId="1B8A54DA"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In-person</w:t>
      </w:r>
    </w:p>
    <w:p w14:paraId="24E5E359"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Full-time or Part-time: </w:t>
      </w:r>
      <w:r w:rsidRPr="00B257DD">
        <w:rPr>
          <w:rFonts w:ascii="Helvetica Neue" w:hAnsi="Helvetica Neue"/>
          <w:sz w:val="24"/>
          <w:szCs w:val="24"/>
        </w:rPr>
        <w:t>Full-time</w:t>
      </w:r>
    </w:p>
    <w:p w14:paraId="224F90FF"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Length:</w:t>
      </w:r>
      <w:r w:rsidRPr="00B257DD">
        <w:rPr>
          <w:rFonts w:ascii="Helvetica Neue" w:hAnsi="Helvetica Neue"/>
          <w:sz w:val="24"/>
          <w:szCs w:val="24"/>
        </w:rPr>
        <w:t xml:space="preserve"> 6 semesters</w:t>
      </w:r>
    </w:p>
    <w:p w14:paraId="617A3AEF"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Unknown</w:t>
      </w:r>
    </w:p>
    <w:p w14:paraId="2933DAC9"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Program Cost: </w:t>
      </w:r>
    </w:p>
    <w:p w14:paraId="455D2371" w14:textId="77777777" w:rsidR="00881008" w:rsidRPr="00B257DD" w:rsidRDefault="00881008" w:rsidP="00881008">
      <w:pPr>
        <w:pStyle w:val="ListParagraph"/>
        <w:numPr>
          <w:ilvl w:val="0"/>
          <w:numId w:val="12"/>
        </w:numPr>
        <w:spacing w:before="120" w:after="120" w:line="240" w:lineRule="auto"/>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1: $3,941.61</w:t>
      </w:r>
    </w:p>
    <w:p w14:paraId="21257866" w14:textId="77777777" w:rsidR="00881008" w:rsidRPr="00B257DD" w:rsidRDefault="00881008" w:rsidP="00881008">
      <w:pPr>
        <w:pStyle w:val="ListParagraph"/>
        <w:numPr>
          <w:ilvl w:val="0"/>
          <w:numId w:val="12"/>
        </w:numPr>
        <w:spacing w:before="120" w:after="120" w:line="240" w:lineRule="auto"/>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2: $3,781.0</w:t>
      </w:r>
    </w:p>
    <w:p w14:paraId="3588AC6F" w14:textId="77777777" w:rsidR="00881008" w:rsidRPr="00B257DD" w:rsidRDefault="00881008" w:rsidP="00881008">
      <w:pPr>
        <w:pStyle w:val="ListParagraph"/>
        <w:numPr>
          <w:ilvl w:val="0"/>
          <w:numId w:val="12"/>
        </w:numPr>
        <w:spacing w:before="120" w:after="120" w:line="240" w:lineRule="auto"/>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3: $3,804.05</w:t>
      </w:r>
    </w:p>
    <w:p w14:paraId="574BEDD2" w14:textId="77777777" w:rsidR="00881008" w:rsidRPr="00B257DD" w:rsidRDefault="00881008" w:rsidP="00881008">
      <w:pPr>
        <w:pStyle w:val="ListParagraph"/>
        <w:numPr>
          <w:ilvl w:val="0"/>
          <w:numId w:val="12"/>
        </w:numPr>
        <w:spacing w:before="120" w:after="120" w:line="240" w:lineRule="auto"/>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Total: $11,526.71 (2017/18)</w:t>
      </w:r>
    </w:p>
    <w:p w14:paraId="16EF86C8"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Unknown</w:t>
      </w:r>
    </w:p>
    <w:p w14:paraId="7E1252EF"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2000 Talbot Road West, Windsor, N9A 6S4</w:t>
      </w:r>
    </w:p>
    <w:p w14:paraId="2004A871"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6DBEB636" w14:textId="77777777" w:rsidR="00881008" w:rsidRPr="00B257DD" w:rsidRDefault="001374DD" w:rsidP="00881008">
      <w:pPr>
        <w:spacing w:before="120" w:after="120" w:line="240" w:lineRule="auto"/>
        <w:rPr>
          <w:rStyle w:val="Hyperlink"/>
          <w:rFonts w:ascii="Helvetica Neue" w:eastAsia="Times New Roman" w:hAnsi="Helvetica Neue" w:cs="Times New Roman"/>
          <w:sz w:val="24"/>
          <w:szCs w:val="24"/>
        </w:rPr>
      </w:pPr>
      <w:hyperlink r:id="rId8" w:history="1">
        <w:r w:rsidR="00881008" w:rsidRPr="00B257DD">
          <w:rPr>
            <w:rStyle w:val="Hyperlink"/>
            <w:rFonts w:ascii="Helvetica Neue" w:eastAsia="Times New Roman" w:hAnsi="Helvetica Neue" w:cs="Times New Roman"/>
            <w:sz w:val="24"/>
            <w:szCs w:val="24"/>
          </w:rPr>
          <w:t>http://www.stclaircollege.ca/programs/postsec/busadmin_finance/</w:t>
        </w:r>
      </w:hyperlink>
    </w:p>
    <w:p w14:paraId="48613A8A" w14:textId="77777777" w:rsidR="00881008" w:rsidRPr="00B257DD" w:rsidRDefault="00881008" w:rsidP="00881008">
      <w:pPr>
        <w:spacing w:before="120" w:after="120" w:line="240" w:lineRule="auto"/>
        <w:rPr>
          <w:rStyle w:val="Hyperlink"/>
          <w:rFonts w:ascii="Helvetica Neue" w:eastAsia="Times New Roman" w:hAnsi="Helvetica Neue" w:cs="Times New Roman"/>
          <w:sz w:val="24"/>
          <w:szCs w:val="24"/>
        </w:rPr>
      </w:pPr>
    </w:p>
    <w:p w14:paraId="550FA2F6"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Police Foundations</w:t>
      </w:r>
    </w:p>
    <w:p w14:paraId="53EBA79C"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Admission/Eligibility Requirements: </w:t>
      </w:r>
    </w:p>
    <w:p w14:paraId="1289E943" w14:textId="77777777" w:rsidR="00881008" w:rsidRPr="00B257DD" w:rsidRDefault="00881008" w:rsidP="00881008">
      <w:pPr>
        <w:pStyle w:val="ListParagraph"/>
        <w:numPr>
          <w:ilvl w:val="0"/>
          <w:numId w:val="16"/>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Successful completion of two consecutive semesters of the Protection, Security, and Investigation program OR a Protection, Security, and Investigation Diploma, or;</w:t>
      </w:r>
    </w:p>
    <w:p w14:paraId="4FC65DCB" w14:textId="77777777" w:rsidR="00881008" w:rsidRPr="00B257DD" w:rsidRDefault="00881008" w:rsidP="00881008">
      <w:pPr>
        <w:pStyle w:val="ListParagraph"/>
        <w:numPr>
          <w:ilvl w:val="0"/>
          <w:numId w:val="16"/>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Mature Student Status</w:t>
      </w:r>
    </w:p>
    <w:p w14:paraId="08092644"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Two Year - Ontario College Diploma</w:t>
      </w:r>
    </w:p>
    <w:p w14:paraId="620DB94C"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Professional Certification: </w:t>
      </w:r>
      <w:r w:rsidRPr="00B257DD">
        <w:rPr>
          <w:rFonts w:ascii="Helvetica Neue" w:hAnsi="Helvetica Neue"/>
          <w:sz w:val="24"/>
          <w:szCs w:val="24"/>
        </w:rPr>
        <w:t>Unknown</w:t>
      </w:r>
    </w:p>
    <w:p w14:paraId="438A7419"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In-person</w:t>
      </w:r>
    </w:p>
    <w:p w14:paraId="3194B49B"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Full-time or Part-time: </w:t>
      </w:r>
      <w:r w:rsidRPr="00B257DD">
        <w:rPr>
          <w:rFonts w:ascii="Helvetica Neue" w:hAnsi="Helvetica Neue"/>
          <w:sz w:val="24"/>
          <w:szCs w:val="24"/>
        </w:rPr>
        <w:t>Full-time</w:t>
      </w:r>
    </w:p>
    <w:p w14:paraId="30E169C3"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Program Length:</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4 semesters</w:t>
      </w:r>
    </w:p>
    <w:p w14:paraId="52A3344E"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Unknown</w:t>
      </w:r>
    </w:p>
    <w:p w14:paraId="5A1A85B4"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Program Cost: </w:t>
      </w:r>
    </w:p>
    <w:p w14:paraId="46881D69" w14:textId="77777777" w:rsidR="00881008" w:rsidRPr="00B257DD" w:rsidRDefault="00881008" w:rsidP="00881008">
      <w:pPr>
        <w:pStyle w:val="ListParagraph"/>
        <w:numPr>
          <w:ilvl w:val="0"/>
          <w:numId w:val="16"/>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1 (Protection, Security, and Investigation): $3,941.61</w:t>
      </w:r>
    </w:p>
    <w:p w14:paraId="6EDD28DF" w14:textId="77777777" w:rsidR="00881008" w:rsidRPr="00B257DD" w:rsidRDefault="00881008" w:rsidP="00881008">
      <w:pPr>
        <w:pStyle w:val="ListParagraph"/>
        <w:numPr>
          <w:ilvl w:val="0"/>
          <w:numId w:val="16"/>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2: $3,804.05</w:t>
      </w:r>
    </w:p>
    <w:p w14:paraId="3575EA26" w14:textId="77777777" w:rsidR="00881008" w:rsidRPr="00B257DD" w:rsidRDefault="00881008" w:rsidP="00881008">
      <w:pPr>
        <w:pStyle w:val="ListParagraph"/>
        <w:numPr>
          <w:ilvl w:val="0"/>
          <w:numId w:val="16"/>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Total: $7,745.66 (2017/18)</w:t>
      </w:r>
    </w:p>
    <w:p w14:paraId="07A48674"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lastRenderedPageBreak/>
        <w:t xml:space="preserve">OSAP Eligible: </w:t>
      </w:r>
      <w:r w:rsidRPr="00B257DD">
        <w:rPr>
          <w:rFonts w:ascii="Helvetica Neue" w:hAnsi="Helvetica Neue"/>
          <w:sz w:val="24"/>
          <w:szCs w:val="24"/>
        </w:rPr>
        <w:t>Unknown</w:t>
      </w:r>
    </w:p>
    <w:p w14:paraId="4DC6D107"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2000 Talbot Road West, Windsor, N9A 6S4</w:t>
      </w:r>
    </w:p>
    <w:p w14:paraId="5F4DDEEB"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496DD45B" w14:textId="77777777" w:rsidR="00881008" w:rsidRPr="00B257DD" w:rsidRDefault="001374DD" w:rsidP="00881008">
      <w:pPr>
        <w:spacing w:before="120" w:after="120" w:line="240" w:lineRule="auto"/>
        <w:rPr>
          <w:rStyle w:val="Hyperlink"/>
          <w:rFonts w:ascii="Helvetica Neue" w:eastAsia="Times New Roman" w:hAnsi="Helvetica Neue" w:cs="Times New Roman"/>
          <w:sz w:val="24"/>
          <w:szCs w:val="24"/>
        </w:rPr>
      </w:pPr>
      <w:hyperlink r:id="rId9" w:history="1">
        <w:r w:rsidR="00881008" w:rsidRPr="00B257DD">
          <w:rPr>
            <w:rStyle w:val="Hyperlink"/>
            <w:rFonts w:ascii="Helvetica Neue" w:eastAsia="Times New Roman" w:hAnsi="Helvetica Neue" w:cs="Times New Roman"/>
            <w:sz w:val="24"/>
            <w:szCs w:val="24"/>
          </w:rPr>
          <w:t>http://www.stclaircollege.ca/programs/postsec/police/</w:t>
        </w:r>
      </w:hyperlink>
    </w:p>
    <w:p w14:paraId="157891FC" w14:textId="77777777" w:rsidR="00881008" w:rsidRPr="00B257DD" w:rsidRDefault="00881008" w:rsidP="00881008">
      <w:pPr>
        <w:spacing w:before="120" w:after="120" w:line="240" w:lineRule="auto"/>
        <w:rPr>
          <w:rStyle w:val="Hyperlink"/>
          <w:rFonts w:ascii="Helvetica Neue" w:eastAsia="Times New Roman" w:hAnsi="Helvetica Neue" w:cs="Times New Roman"/>
          <w:sz w:val="24"/>
          <w:szCs w:val="24"/>
        </w:rPr>
      </w:pPr>
    </w:p>
    <w:p w14:paraId="4D852BBD"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Protection, Security, and Investigation</w:t>
      </w:r>
    </w:p>
    <w:p w14:paraId="08EBDE89"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Admission/Eligibility Requirements: </w:t>
      </w:r>
    </w:p>
    <w:p w14:paraId="5BC4DE52" w14:textId="77777777" w:rsidR="00881008" w:rsidRPr="00B257DD" w:rsidRDefault="00881008" w:rsidP="00881008">
      <w:pPr>
        <w:pStyle w:val="ListParagraph"/>
        <w:numPr>
          <w:ilvl w:val="0"/>
          <w:numId w:val="14"/>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OSSD with the majority of courses at the College (C), University (U), University/College (M), or Open (O) level</w:t>
      </w:r>
    </w:p>
    <w:p w14:paraId="2A91E49B" w14:textId="77777777" w:rsidR="00881008" w:rsidRPr="00B257DD" w:rsidRDefault="00881008" w:rsidP="00881008">
      <w:pPr>
        <w:pStyle w:val="ListParagraph"/>
        <w:numPr>
          <w:ilvl w:val="0"/>
          <w:numId w:val="14"/>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Grade 12 English - ENG4U, ENG4C, EAE4U, or EAE4C, or;</w:t>
      </w:r>
    </w:p>
    <w:p w14:paraId="39FBC89A" w14:textId="77777777" w:rsidR="00881008" w:rsidRPr="00B257DD" w:rsidRDefault="00881008" w:rsidP="00881008">
      <w:pPr>
        <w:pStyle w:val="ListParagraph"/>
        <w:numPr>
          <w:ilvl w:val="0"/>
          <w:numId w:val="14"/>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Mature Student Status</w:t>
      </w:r>
    </w:p>
    <w:p w14:paraId="0B4BA1ED"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Two Year - Ontario College Diploma</w:t>
      </w:r>
    </w:p>
    <w:p w14:paraId="6F8FBCBD"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Professional Certification: </w:t>
      </w:r>
      <w:r w:rsidRPr="00B257DD">
        <w:rPr>
          <w:rFonts w:ascii="Helvetica Neue" w:hAnsi="Helvetica Neue"/>
          <w:sz w:val="24"/>
          <w:szCs w:val="24"/>
        </w:rPr>
        <w:t>Unknown</w:t>
      </w:r>
    </w:p>
    <w:p w14:paraId="78488EF9"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In-person</w:t>
      </w:r>
    </w:p>
    <w:p w14:paraId="12A1F174"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Full-time or Part-time: </w:t>
      </w:r>
      <w:r w:rsidRPr="00B257DD">
        <w:rPr>
          <w:rFonts w:ascii="Helvetica Neue" w:hAnsi="Helvetica Neue"/>
          <w:sz w:val="24"/>
          <w:szCs w:val="24"/>
        </w:rPr>
        <w:t>Full-time</w:t>
      </w:r>
    </w:p>
    <w:p w14:paraId="69B8A084"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Program Length:</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4 semesters</w:t>
      </w:r>
    </w:p>
    <w:p w14:paraId="6AF2DCB0"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Unknown</w:t>
      </w:r>
    </w:p>
    <w:p w14:paraId="02094BFE"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Program Cost: </w:t>
      </w:r>
    </w:p>
    <w:p w14:paraId="39B51316" w14:textId="77777777" w:rsidR="00881008" w:rsidRPr="00B257DD" w:rsidRDefault="00881008" w:rsidP="00881008">
      <w:pPr>
        <w:pStyle w:val="ListParagraph"/>
        <w:numPr>
          <w:ilvl w:val="0"/>
          <w:numId w:val="15"/>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1: $3,941.61</w:t>
      </w:r>
    </w:p>
    <w:p w14:paraId="72A9F53A" w14:textId="77777777" w:rsidR="00881008" w:rsidRPr="00B257DD" w:rsidRDefault="00881008" w:rsidP="00881008">
      <w:pPr>
        <w:pStyle w:val="ListParagraph"/>
        <w:numPr>
          <w:ilvl w:val="0"/>
          <w:numId w:val="15"/>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Year 2: $3,804.05</w:t>
      </w:r>
    </w:p>
    <w:p w14:paraId="7D31B8CA" w14:textId="77777777" w:rsidR="00881008" w:rsidRPr="00B257DD" w:rsidRDefault="00881008" w:rsidP="00881008">
      <w:pPr>
        <w:pStyle w:val="ListParagraph"/>
        <w:numPr>
          <w:ilvl w:val="0"/>
          <w:numId w:val="15"/>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Total: $7,745.66 (2017/18)</w:t>
      </w:r>
    </w:p>
    <w:p w14:paraId="778B0DFF"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Unknown</w:t>
      </w:r>
    </w:p>
    <w:p w14:paraId="2CA4F024"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2000 Talbot Road West, Windsor, N9A 6S4</w:t>
      </w:r>
    </w:p>
    <w:p w14:paraId="4E9D5C56" w14:textId="77777777" w:rsidR="00881008" w:rsidRPr="00B257DD" w:rsidRDefault="00881008" w:rsidP="00881008">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05EC1F1F" w14:textId="77777777" w:rsidR="00881008" w:rsidRPr="00B257DD" w:rsidRDefault="001374DD" w:rsidP="00881008">
      <w:pPr>
        <w:spacing w:before="120" w:after="120" w:line="240" w:lineRule="auto"/>
        <w:rPr>
          <w:rStyle w:val="Hyperlink"/>
          <w:rFonts w:ascii="Helvetica Neue" w:eastAsia="Times New Roman" w:hAnsi="Helvetica Neue" w:cs="Times New Roman"/>
          <w:sz w:val="24"/>
          <w:szCs w:val="24"/>
        </w:rPr>
      </w:pPr>
      <w:hyperlink r:id="rId10" w:history="1">
        <w:r w:rsidR="00881008" w:rsidRPr="00B257DD">
          <w:rPr>
            <w:rStyle w:val="Hyperlink"/>
            <w:rFonts w:ascii="Helvetica Neue" w:eastAsia="Times New Roman" w:hAnsi="Helvetica Neue" w:cs="Times New Roman"/>
            <w:sz w:val="24"/>
            <w:szCs w:val="24"/>
          </w:rPr>
          <w:t>http://www.stclaircollege.ca/programs/postsec/psi/</w:t>
        </w:r>
      </w:hyperlink>
    </w:p>
    <w:p w14:paraId="4E728D80" w14:textId="77777777" w:rsidR="00881008" w:rsidRPr="00B257DD" w:rsidRDefault="00881008" w:rsidP="00881008">
      <w:pPr>
        <w:spacing w:before="120" w:after="120" w:line="240" w:lineRule="auto"/>
        <w:rPr>
          <w:rStyle w:val="Hyperlink"/>
          <w:rFonts w:ascii="Helvetica Neue" w:eastAsia="Times New Roman" w:hAnsi="Helvetica Neue" w:cs="Times New Roman"/>
          <w:sz w:val="24"/>
          <w:szCs w:val="24"/>
        </w:rPr>
      </w:pPr>
    </w:p>
    <w:p w14:paraId="1BAB4BE8" w14:textId="77777777" w:rsidR="00881008" w:rsidRPr="00B257DD" w:rsidRDefault="00881008" w:rsidP="00881008">
      <w:pPr>
        <w:spacing w:before="120" w:after="120"/>
        <w:rPr>
          <w:rFonts w:ascii="Helvetica Neue" w:hAnsi="Helvetica Neue"/>
          <w:b/>
          <w:color w:val="00448B"/>
          <w:sz w:val="20"/>
          <w:szCs w:val="20"/>
          <w:u w:val="single"/>
        </w:rPr>
      </w:pPr>
      <w:proofErr w:type="spellStart"/>
      <w:r w:rsidRPr="00B257DD">
        <w:rPr>
          <w:rFonts w:ascii="Helvetica Neue" w:hAnsi="Helvetica Neue"/>
          <w:b/>
          <w:color w:val="00448B"/>
          <w:sz w:val="20"/>
          <w:szCs w:val="20"/>
          <w:u w:val="single"/>
        </w:rPr>
        <w:t>triOS</w:t>
      </w:r>
      <w:proofErr w:type="spellEnd"/>
      <w:r w:rsidRPr="00B257DD">
        <w:rPr>
          <w:rFonts w:ascii="Helvetica Neue" w:hAnsi="Helvetica Neue"/>
          <w:b/>
          <w:color w:val="00448B"/>
          <w:sz w:val="20"/>
          <w:szCs w:val="20"/>
          <w:u w:val="single"/>
        </w:rPr>
        <w:t xml:space="preserve"> College:</w:t>
      </w:r>
    </w:p>
    <w:p w14:paraId="158BC60C"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Police Foundations</w:t>
      </w:r>
    </w:p>
    <w:p w14:paraId="2E3967C4"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Admission/Eligibility Requirements: </w:t>
      </w:r>
    </w:p>
    <w:p w14:paraId="6B4EA6E3" w14:textId="77777777" w:rsidR="00881008" w:rsidRPr="00B257DD" w:rsidRDefault="00881008" w:rsidP="00881008">
      <w:pPr>
        <w:pStyle w:val="ListParagraph"/>
        <w:numPr>
          <w:ilvl w:val="0"/>
          <w:numId w:val="18"/>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High School Graduation Diploma or Mature Student Status</w:t>
      </w:r>
    </w:p>
    <w:p w14:paraId="436546C1" w14:textId="77777777" w:rsidR="00881008" w:rsidRPr="00B257DD" w:rsidRDefault="00881008" w:rsidP="00881008">
      <w:pPr>
        <w:pStyle w:val="ListParagraph"/>
        <w:numPr>
          <w:ilvl w:val="0"/>
          <w:numId w:val="18"/>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Entrance assessment must be successfully passed</w:t>
      </w:r>
    </w:p>
    <w:p w14:paraId="1F58305C" w14:textId="77777777" w:rsidR="00881008" w:rsidRPr="00B257DD" w:rsidRDefault="00881008" w:rsidP="00881008">
      <w:pPr>
        <w:pStyle w:val="ListParagraph"/>
        <w:numPr>
          <w:ilvl w:val="0"/>
          <w:numId w:val="18"/>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Demonstrated fluency in English (oral and written)</w:t>
      </w:r>
    </w:p>
    <w:p w14:paraId="1543EF86" w14:textId="77777777" w:rsidR="00881008" w:rsidRPr="00B257DD" w:rsidRDefault="00881008" w:rsidP="00881008">
      <w:pPr>
        <w:pStyle w:val="ListParagraph"/>
        <w:numPr>
          <w:ilvl w:val="0"/>
          <w:numId w:val="18"/>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lastRenderedPageBreak/>
        <w:t>Current and negative criminal record check</w:t>
      </w:r>
    </w:p>
    <w:p w14:paraId="6A48A0B3" w14:textId="77777777" w:rsidR="00881008" w:rsidRPr="00B257DD" w:rsidRDefault="00881008" w:rsidP="00881008">
      <w:pPr>
        <w:pStyle w:val="ListParagraph"/>
        <w:numPr>
          <w:ilvl w:val="0"/>
          <w:numId w:val="18"/>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Two letters of reference attesting to the applicant's moral character, integrity, and trustworthiness</w:t>
      </w:r>
    </w:p>
    <w:p w14:paraId="7F49D5A1" w14:textId="77777777" w:rsidR="00881008" w:rsidRPr="00B257DD" w:rsidRDefault="00881008" w:rsidP="00881008">
      <w:pPr>
        <w:spacing w:before="120" w:after="120"/>
        <w:rPr>
          <w:rFonts w:ascii="Helvetica Neue" w:eastAsia="Times New Roman" w:hAnsi="Helvetica Neue" w:cs="Times New Roman"/>
          <w:color w:val="000000"/>
          <w:sz w:val="24"/>
          <w:szCs w:val="24"/>
          <w:lang w:val="en-US"/>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lang w:val="en-US"/>
        </w:rPr>
        <w:t>Police Foundations Diploma</w:t>
      </w:r>
    </w:p>
    <w:p w14:paraId="4E958330" w14:textId="77777777" w:rsidR="00881008" w:rsidRPr="00B257DD" w:rsidRDefault="00881008" w:rsidP="00881008">
      <w:pPr>
        <w:spacing w:before="120" w:after="120"/>
        <w:rPr>
          <w:rFonts w:ascii="Helvetica Neue" w:hAnsi="Helvetica Neue"/>
          <w:b/>
          <w:sz w:val="24"/>
          <w:szCs w:val="24"/>
        </w:rPr>
      </w:pPr>
      <w:r w:rsidRPr="00B257DD">
        <w:rPr>
          <w:rFonts w:ascii="Helvetica Neue" w:hAnsi="Helvetica Neue"/>
          <w:b/>
          <w:sz w:val="24"/>
          <w:szCs w:val="24"/>
        </w:rPr>
        <w:t xml:space="preserve">Professional Certification: </w:t>
      </w:r>
    </w:p>
    <w:p w14:paraId="58D6B276" w14:textId="77777777" w:rsidR="00881008" w:rsidRPr="00B257DD" w:rsidRDefault="00881008" w:rsidP="00881008">
      <w:pPr>
        <w:pStyle w:val="ListParagraph"/>
        <w:numPr>
          <w:ilvl w:val="0"/>
          <w:numId w:val="17"/>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Firearms Safety Training</w:t>
      </w:r>
    </w:p>
    <w:p w14:paraId="3F893388" w14:textId="77777777" w:rsidR="00881008" w:rsidRPr="00B257DD" w:rsidRDefault="00881008" w:rsidP="00881008">
      <w:pPr>
        <w:pStyle w:val="ListParagraph"/>
        <w:numPr>
          <w:ilvl w:val="0"/>
          <w:numId w:val="17"/>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Preparation for Security Guard License</w:t>
      </w:r>
    </w:p>
    <w:p w14:paraId="0D8ABA02" w14:textId="77777777" w:rsidR="00881008" w:rsidRPr="00B257DD" w:rsidRDefault="00881008" w:rsidP="00881008">
      <w:pPr>
        <w:pStyle w:val="ListParagraph"/>
        <w:numPr>
          <w:ilvl w:val="0"/>
          <w:numId w:val="17"/>
        </w:num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Potential for PREP (Physical Evaluation for Police) fitness testing/certification</w:t>
      </w:r>
    </w:p>
    <w:p w14:paraId="1E0E8AC9"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In-Person</w:t>
      </w:r>
    </w:p>
    <w:p w14:paraId="2EEF135E"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Full-time or Part-time: </w:t>
      </w:r>
      <w:r w:rsidRPr="00B257DD">
        <w:rPr>
          <w:rFonts w:ascii="Helvetica Neue" w:hAnsi="Helvetica Neue"/>
          <w:sz w:val="24"/>
          <w:szCs w:val="24"/>
        </w:rPr>
        <w:t xml:space="preserve">Full-time </w:t>
      </w:r>
    </w:p>
    <w:p w14:paraId="24C6C887" w14:textId="77777777" w:rsidR="00881008" w:rsidRPr="00B257DD" w:rsidRDefault="00881008" w:rsidP="00881008">
      <w:pPr>
        <w:spacing w:before="120" w:after="120"/>
        <w:rPr>
          <w:rFonts w:ascii="Helvetica Neue" w:eastAsia="Times New Roman" w:hAnsi="Helvetica Neue" w:cs="Times New Roman"/>
          <w:color w:val="000000"/>
          <w:sz w:val="24"/>
          <w:szCs w:val="24"/>
          <w:lang w:val="en-US"/>
        </w:rPr>
      </w:pPr>
      <w:r w:rsidRPr="00B257DD">
        <w:rPr>
          <w:rFonts w:ascii="Helvetica Neue" w:hAnsi="Helvetica Neue"/>
          <w:b/>
          <w:sz w:val="24"/>
          <w:szCs w:val="24"/>
        </w:rPr>
        <w:t>Program Length:</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lang w:val="en-US"/>
        </w:rPr>
        <w:t>48 weeks</w:t>
      </w:r>
    </w:p>
    <w:p w14:paraId="7907B28A"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Unknown</w:t>
      </w:r>
    </w:p>
    <w:p w14:paraId="37594D9F"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Program Cost: </w:t>
      </w:r>
      <w:r w:rsidRPr="00B257DD">
        <w:rPr>
          <w:rFonts w:ascii="Helvetica Neue" w:hAnsi="Helvetica Neue"/>
          <w:sz w:val="24"/>
          <w:szCs w:val="24"/>
        </w:rPr>
        <w:t>Unknown</w:t>
      </w:r>
    </w:p>
    <w:p w14:paraId="78039F68" w14:textId="77777777" w:rsidR="00881008" w:rsidRPr="00B257DD" w:rsidRDefault="00881008" w:rsidP="00881008">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Unknown</w:t>
      </w:r>
    </w:p>
    <w:p w14:paraId="3E074008" w14:textId="77777777" w:rsidR="00881008" w:rsidRPr="00B257DD" w:rsidRDefault="00881008" w:rsidP="00881008">
      <w:pPr>
        <w:spacing w:before="120" w:after="120"/>
        <w:rPr>
          <w:rFonts w:ascii="Helvetica Neue" w:eastAsia="Times New Roman" w:hAnsi="Helvetica Neue" w:cs="Times New Roman"/>
          <w:color w:val="000000"/>
          <w:sz w:val="24"/>
          <w:szCs w:val="24"/>
          <w:lang w:val="en-US"/>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lang w:val="en-US"/>
        </w:rPr>
        <w:t>7610 Tecumseh Road East, Windsor, N8T 1E9</w:t>
      </w:r>
    </w:p>
    <w:p w14:paraId="3730586F" w14:textId="77777777" w:rsidR="00881008" w:rsidRPr="00B257DD" w:rsidRDefault="00881008" w:rsidP="00881008">
      <w:pPr>
        <w:spacing w:before="120" w:after="120"/>
        <w:rPr>
          <w:rFonts w:ascii="Helvetica Neue" w:eastAsia="Times New Roman" w:hAnsi="Helvetica Neue" w:cs="Times New Roman"/>
          <w:color w:val="000000"/>
          <w:sz w:val="24"/>
          <w:szCs w:val="24"/>
          <w:lang w:val="en-US"/>
        </w:rPr>
      </w:pPr>
      <w:r w:rsidRPr="00B257DD">
        <w:rPr>
          <w:rFonts w:ascii="Helvetica Neue" w:eastAsia="Times New Roman" w:hAnsi="Helvetica Neue" w:cs="Times New Roman"/>
          <w:color w:val="000000"/>
          <w:sz w:val="24"/>
          <w:szCs w:val="24"/>
          <w:lang w:val="en-US"/>
        </w:rPr>
        <w:t>For more information on this program, please visit:</w:t>
      </w:r>
    </w:p>
    <w:p w14:paraId="54BD78E2" w14:textId="77777777" w:rsidR="00881008" w:rsidRPr="00B257DD" w:rsidRDefault="001374DD" w:rsidP="00881008">
      <w:pPr>
        <w:spacing w:before="120" w:after="120" w:line="240" w:lineRule="auto"/>
        <w:rPr>
          <w:rStyle w:val="Hyperlink"/>
          <w:rFonts w:ascii="Helvetica Neue" w:eastAsia="Times New Roman" w:hAnsi="Helvetica Neue" w:cs="Times New Roman"/>
          <w:sz w:val="24"/>
          <w:szCs w:val="24"/>
        </w:rPr>
      </w:pPr>
      <w:hyperlink r:id="rId11" w:history="1">
        <w:r w:rsidR="00881008" w:rsidRPr="00B257DD">
          <w:rPr>
            <w:rStyle w:val="Hyperlink"/>
            <w:rFonts w:ascii="Helvetica Neue" w:eastAsia="Times New Roman" w:hAnsi="Helvetica Neue" w:cs="Times New Roman"/>
            <w:sz w:val="24"/>
            <w:szCs w:val="24"/>
            <w:lang w:val="en-US"/>
          </w:rPr>
          <w:t>http://www.trios.com/career/?Section=PoliceFoundations</w:t>
        </w:r>
      </w:hyperlink>
    </w:p>
    <w:p w14:paraId="07EB0704" w14:textId="77777777" w:rsidR="00235CFB" w:rsidRPr="00B257DD" w:rsidRDefault="00235CFB" w:rsidP="00235CFB">
      <w:pPr>
        <w:spacing w:before="120" w:after="120" w:line="240" w:lineRule="auto"/>
        <w:rPr>
          <w:rFonts w:ascii="Helvetica Neue" w:hAnsi="Helvetica Neue" w:cs="Arial"/>
          <w:color w:val="222222"/>
          <w:sz w:val="24"/>
          <w:szCs w:val="24"/>
          <w:shd w:val="clear" w:color="auto" w:fill="FFFFFF"/>
        </w:rPr>
      </w:pPr>
    </w:p>
    <w:p w14:paraId="673C09B4" w14:textId="77777777" w:rsidR="007B526B" w:rsidRPr="00B257DD" w:rsidRDefault="007B526B" w:rsidP="007B526B">
      <w:pPr>
        <w:spacing w:before="120" w:after="120"/>
        <w:rPr>
          <w:rFonts w:ascii="Helvetica Neue" w:hAnsi="Helvetica Neue"/>
          <w:b/>
          <w:color w:val="00448B"/>
          <w:sz w:val="20"/>
          <w:szCs w:val="20"/>
          <w:u w:val="single"/>
        </w:rPr>
      </w:pPr>
      <w:r w:rsidRPr="00B257DD">
        <w:rPr>
          <w:rFonts w:ascii="Helvetica Neue" w:hAnsi="Helvetica Neue"/>
          <w:b/>
          <w:color w:val="00448B"/>
          <w:sz w:val="20"/>
          <w:szCs w:val="20"/>
          <w:u w:val="single"/>
        </w:rPr>
        <w:t>University of Windsor:</w:t>
      </w:r>
    </w:p>
    <w:p w14:paraId="7A2A9191"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Business Administration</w:t>
      </w:r>
    </w:p>
    <w:p w14:paraId="4E1F5F09"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 xml:space="preserve">Admission Requirements: </w:t>
      </w:r>
    </w:p>
    <w:p w14:paraId="248DC3BF" w14:textId="77777777" w:rsidR="00730EEE" w:rsidRPr="00B257DD" w:rsidRDefault="00730EEE" w:rsidP="00730EEE">
      <w:pPr>
        <w:pStyle w:val="ListParagraph"/>
        <w:numPr>
          <w:ilvl w:val="0"/>
          <w:numId w:val="8"/>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 xml:space="preserve">Mean Admissions Average: 83%            </w:t>
      </w:r>
    </w:p>
    <w:p w14:paraId="6D9B4A4E" w14:textId="77777777" w:rsidR="00730EEE" w:rsidRPr="00B257DD" w:rsidRDefault="00730EEE" w:rsidP="00730EEE">
      <w:pPr>
        <w:pStyle w:val="ListParagraph"/>
        <w:numPr>
          <w:ilvl w:val="0"/>
          <w:numId w:val="8"/>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Minimum Admissions Average: 73% (without co-op and 78% (with co-op) ENG4U and one Grade 12U math with a mark of at least 70%</w:t>
      </w:r>
    </w:p>
    <w:p w14:paraId="797E7CF5" w14:textId="77777777" w:rsidR="00730EEE" w:rsidRPr="00B257DD" w:rsidRDefault="00730EEE" w:rsidP="00730EEE">
      <w:pPr>
        <w:pStyle w:val="ListParagraph"/>
        <w:numPr>
          <w:ilvl w:val="0"/>
          <w:numId w:val="8"/>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second-year Odette School students: minimum of 75% average</w:t>
      </w:r>
      <w:r w:rsidRPr="00B257DD">
        <w:rPr>
          <w:rFonts w:ascii="Helvetica Neue" w:eastAsia="Times New Roman" w:hAnsi="Helvetica Neue" w:cs="Times New Roman"/>
          <w:color w:val="000000"/>
          <w:sz w:val="24"/>
          <w:szCs w:val="24"/>
        </w:rPr>
        <w:br/>
        <w:t>(Students must obtain major average of 70%+ and cumulative average of 65%+, and successfully complete three paid work terms to remain in Co-op program) (Only one outstanding grade of lower than 50% is permitted)</w:t>
      </w:r>
    </w:p>
    <w:p w14:paraId="048CAF21"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Degree - Bachelor of Commerce</w:t>
      </w:r>
    </w:p>
    <w:p w14:paraId="24273CA9"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 xml:space="preserve">Professional Certification: </w:t>
      </w:r>
      <w:r w:rsidRPr="00B257DD">
        <w:rPr>
          <w:rFonts w:ascii="Helvetica Neue" w:eastAsia="Times New Roman" w:hAnsi="Helvetica Neue" w:cs="Times New Roman"/>
          <w:color w:val="000000"/>
          <w:sz w:val="24"/>
          <w:szCs w:val="24"/>
        </w:rPr>
        <w:t>Opportunity for Information Systems Concentration and Certificate</w:t>
      </w:r>
    </w:p>
    <w:p w14:paraId="104EF7AA"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In-person</w:t>
      </w:r>
    </w:p>
    <w:p w14:paraId="407FE72F"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 xml:space="preserve">Full-time or Part-time: </w:t>
      </w:r>
      <w:r w:rsidRPr="00B257DD">
        <w:rPr>
          <w:rFonts w:ascii="Helvetica Neue" w:eastAsia="Times New Roman" w:hAnsi="Helvetica Neue" w:cs="Times New Roman"/>
          <w:color w:val="000000"/>
          <w:sz w:val="24"/>
          <w:szCs w:val="24"/>
        </w:rPr>
        <w:t>Full-time</w:t>
      </w:r>
    </w:p>
    <w:p w14:paraId="05D4D948"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lastRenderedPageBreak/>
        <w:t>Program Length:</w:t>
      </w:r>
      <w:r w:rsidRPr="00B257DD">
        <w:rPr>
          <w:rFonts w:ascii="Helvetica Neue" w:hAnsi="Helvetica Neue"/>
          <w:sz w:val="24"/>
          <w:szCs w:val="24"/>
        </w:rPr>
        <w:t xml:space="preserve"> 4 years</w:t>
      </w:r>
    </w:p>
    <w:p w14:paraId="51A06583"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Intake for Fall, Winter, Summer</w:t>
      </w:r>
    </w:p>
    <w:p w14:paraId="116341F0"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 xml:space="preserve">Program Cost: </w:t>
      </w:r>
      <w:r w:rsidRPr="00B257DD">
        <w:rPr>
          <w:rFonts w:ascii="Helvetica Neue" w:eastAsia="Times New Roman" w:hAnsi="Helvetica Neue" w:cs="Times New Roman"/>
          <w:color w:val="000000"/>
          <w:sz w:val="24"/>
          <w:szCs w:val="24"/>
        </w:rPr>
        <w:t>*$10867.86</w:t>
      </w:r>
    </w:p>
    <w:p w14:paraId="27E54485"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Yes</w:t>
      </w:r>
    </w:p>
    <w:p w14:paraId="21825BDD"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401 Sunset Avenue, Windsor, N9B 3P4</w:t>
      </w:r>
    </w:p>
    <w:p w14:paraId="210AF3F2"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3C3D4968" w14:textId="77777777" w:rsidR="00730EEE" w:rsidRPr="00B257DD" w:rsidRDefault="001374DD" w:rsidP="00730EEE">
      <w:pPr>
        <w:spacing w:before="120" w:after="120"/>
        <w:rPr>
          <w:rFonts w:ascii="Helvetica Neue" w:eastAsia="Times New Roman" w:hAnsi="Helvetica Neue" w:cs="Times New Roman"/>
          <w:color w:val="000000"/>
          <w:sz w:val="24"/>
          <w:szCs w:val="24"/>
        </w:rPr>
      </w:pPr>
      <w:hyperlink r:id="rId12" w:history="1">
        <w:r w:rsidR="00730EEE" w:rsidRPr="00B257DD">
          <w:rPr>
            <w:rStyle w:val="Hyperlink"/>
            <w:rFonts w:ascii="Helvetica Neue" w:eastAsia="Times New Roman" w:hAnsi="Helvetica Neue" w:cs="Times New Roman"/>
            <w:sz w:val="24"/>
            <w:szCs w:val="24"/>
          </w:rPr>
          <w:t>http://odette.uwindsor.ca/programs-available</w:t>
        </w:r>
      </w:hyperlink>
    </w:p>
    <w:p w14:paraId="1635E0FE" w14:textId="77777777" w:rsidR="00730EEE" w:rsidRPr="00B257DD" w:rsidRDefault="00730EEE" w:rsidP="00730EEE">
      <w:pPr>
        <w:spacing w:before="120" w:after="120"/>
        <w:rPr>
          <w:rFonts w:ascii="Helvetica Neue" w:hAnsi="Helvetica Neue"/>
        </w:rPr>
      </w:pPr>
    </w:p>
    <w:p w14:paraId="2C052B52"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Business Administration and Computer Science</w:t>
      </w:r>
    </w:p>
    <w:p w14:paraId="5D5BA15C"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 xml:space="preserve">Admission Requirements: </w:t>
      </w:r>
    </w:p>
    <w:p w14:paraId="1F4A2595" w14:textId="77777777" w:rsidR="00730EEE" w:rsidRPr="00B257DD" w:rsidRDefault="00730EEE" w:rsidP="00730EEE">
      <w:pPr>
        <w:pStyle w:val="ListParagraph"/>
        <w:numPr>
          <w:ilvl w:val="0"/>
          <w:numId w:val="9"/>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 xml:space="preserve">Mean Admissions Average: 83%            </w:t>
      </w:r>
    </w:p>
    <w:p w14:paraId="7A9092D4" w14:textId="77777777" w:rsidR="00730EEE" w:rsidRPr="00B257DD" w:rsidRDefault="00730EEE" w:rsidP="00730EEE">
      <w:pPr>
        <w:pStyle w:val="ListParagraph"/>
        <w:numPr>
          <w:ilvl w:val="0"/>
          <w:numId w:val="9"/>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Minimum Admissions Average: 73% (without co-op and 78% (with co-op) ENG4U and one Grade 12U math with a mark of at least 70%</w:t>
      </w:r>
    </w:p>
    <w:p w14:paraId="175DB6B8" w14:textId="77777777" w:rsidR="00730EEE" w:rsidRPr="00B257DD" w:rsidRDefault="00730EEE" w:rsidP="00730EEE">
      <w:pPr>
        <w:pStyle w:val="ListParagraph"/>
        <w:numPr>
          <w:ilvl w:val="0"/>
          <w:numId w:val="9"/>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second-year Odette School students: minimum of 75% average</w:t>
      </w:r>
    </w:p>
    <w:p w14:paraId="0137734F" w14:textId="77777777" w:rsidR="00730EEE" w:rsidRPr="00B257DD" w:rsidRDefault="00730EEE" w:rsidP="00730EEE">
      <w:pPr>
        <w:pStyle w:val="ListParagraph"/>
        <w:numPr>
          <w:ilvl w:val="0"/>
          <w:numId w:val="9"/>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Students must obtain major average of 70%+ and cumulative average of 65%+, and successfully complete three paid work terms to remain in Co-op program) (Only one outstanding grade of lower than 50% is permitted)</w:t>
      </w:r>
    </w:p>
    <w:p w14:paraId="474F5598"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Degree - Bachelor of Commerce</w:t>
      </w:r>
    </w:p>
    <w:p w14:paraId="49939564"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 xml:space="preserve">Professional Certification: </w:t>
      </w:r>
      <w:r w:rsidRPr="00B257DD">
        <w:rPr>
          <w:rFonts w:ascii="Helvetica Neue" w:eastAsia="Times New Roman" w:hAnsi="Helvetica Neue" w:cs="Times New Roman"/>
          <w:color w:val="000000"/>
          <w:sz w:val="24"/>
          <w:szCs w:val="24"/>
        </w:rPr>
        <w:t xml:space="preserve">Opportunity to Concentrate and receive Certificate in Marketing, Human Resources Management, Finance, Accounting, and Information Systems </w:t>
      </w:r>
    </w:p>
    <w:p w14:paraId="3DD6F538"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In-person</w:t>
      </w:r>
    </w:p>
    <w:p w14:paraId="7A8A41A7"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 xml:space="preserve">Full-time or Part-time: </w:t>
      </w:r>
      <w:r w:rsidRPr="00B257DD">
        <w:rPr>
          <w:rFonts w:ascii="Helvetica Neue" w:eastAsia="Times New Roman" w:hAnsi="Helvetica Neue" w:cs="Times New Roman"/>
          <w:color w:val="000000"/>
          <w:sz w:val="24"/>
          <w:szCs w:val="24"/>
        </w:rPr>
        <w:t>Full-time</w:t>
      </w:r>
    </w:p>
    <w:p w14:paraId="25059B7B"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Program Length:</w:t>
      </w:r>
      <w:r w:rsidRPr="00B257DD">
        <w:rPr>
          <w:rFonts w:ascii="Helvetica Neue" w:hAnsi="Helvetica Neue"/>
          <w:sz w:val="24"/>
          <w:szCs w:val="24"/>
        </w:rPr>
        <w:t xml:space="preserve"> 4 years</w:t>
      </w:r>
    </w:p>
    <w:p w14:paraId="632A823E"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Intake for Fall, Winter, Summer</w:t>
      </w:r>
    </w:p>
    <w:p w14:paraId="70D36614"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 xml:space="preserve">Program Cost: </w:t>
      </w:r>
      <w:r w:rsidRPr="00B257DD">
        <w:rPr>
          <w:rFonts w:ascii="Helvetica Neue" w:eastAsia="Times New Roman" w:hAnsi="Helvetica Neue" w:cs="Times New Roman"/>
          <w:color w:val="000000"/>
          <w:sz w:val="24"/>
          <w:szCs w:val="24"/>
        </w:rPr>
        <w:t>*$10867.86</w:t>
      </w:r>
    </w:p>
    <w:p w14:paraId="78FFFA22"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Yes</w:t>
      </w:r>
    </w:p>
    <w:p w14:paraId="0F2BE7B6"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401 Sunset Avenue, Windsor, N9B 3P4</w:t>
      </w:r>
    </w:p>
    <w:p w14:paraId="2264E040"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12FBB465" w14:textId="77777777" w:rsidR="00730EEE" w:rsidRPr="00B257DD" w:rsidRDefault="001374DD" w:rsidP="00730EEE">
      <w:pPr>
        <w:spacing w:before="120" w:after="120"/>
        <w:rPr>
          <w:rFonts w:ascii="Helvetica Neue" w:hAnsi="Helvetica Neue"/>
        </w:rPr>
      </w:pPr>
      <w:hyperlink r:id="rId13" w:history="1">
        <w:r w:rsidR="00730EEE" w:rsidRPr="00B257DD">
          <w:rPr>
            <w:rStyle w:val="Hyperlink"/>
            <w:rFonts w:ascii="Helvetica Neue" w:eastAsia="Times New Roman" w:hAnsi="Helvetica Neue" w:cs="Times New Roman"/>
            <w:sz w:val="24"/>
            <w:szCs w:val="24"/>
          </w:rPr>
          <w:t>http://www.uwindsor.ca/studentrecruitment/333/business-administration-honours-and-computer-science-optional-co-op</w:t>
        </w:r>
      </w:hyperlink>
    </w:p>
    <w:p w14:paraId="5D44428F" w14:textId="77777777" w:rsidR="00730EEE" w:rsidRPr="00B257DD" w:rsidRDefault="00730EEE" w:rsidP="00730EEE">
      <w:pPr>
        <w:spacing w:before="120" w:after="120"/>
        <w:rPr>
          <w:rFonts w:ascii="Helvetica Neue" w:hAnsi="Helvetica Neue"/>
        </w:rPr>
      </w:pPr>
    </w:p>
    <w:p w14:paraId="1EBA46D0"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Business Administration and Economics</w:t>
      </w:r>
    </w:p>
    <w:p w14:paraId="6B3B4B63"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lastRenderedPageBreak/>
        <w:t xml:space="preserve">Admission Requirements: </w:t>
      </w:r>
    </w:p>
    <w:p w14:paraId="5CC80D26" w14:textId="77777777" w:rsidR="00730EEE" w:rsidRPr="00B257DD" w:rsidRDefault="00730EEE" w:rsidP="00730EEE">
      <w:pPr>
        <w:pStyle w:val="ListParagraph"/>
        <w:numPr>
          <w:ilvl w:val="0"/>
          <w:numId w:val="10"/>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 xml:space="preserve">Mean Admissions Average: 83%            </w:t>
      </w:r>
    </w:p>
    <w:p w14:paraId="01AD5223" w14:textId="77777777" w:rsidR="00730EEE" w:rsidRPr="00B257DD" w:rsidRDefault="00730EEE" w:rsidP="00730EEE">
      <w:pPr>
        <w:pStyle w:val="ListParagraph"/>
        <w:numPr>
          <w:ilvl w:val="0"/>
          <w:numId w:val="10"/>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Minimum Admissions Average: 73% (without co-op and 78% (with co-op) ENG4U and one Grade 12U math with a mark of at least 70%</w:t>
      </w:r>
    </w:p>
    <w:p w14:paraId="7134A855" w14:textId="77777777" w:rsidR="00730EEE" w:rsidRPr="00B257DD" w:rsidRDefault="00730EEE" w:rsidP="00730EEE">
      <w:pPr>
        <w:pStyle w:val="ListParagraph"/>
        <w:numPr>
          <w:ilvl w:val="0"/>
          <w:numId w:val="10"/>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second-year Odette School students: minimum of 75% average</w:t>
      </w:r>
    </w:p>
    <w:p w14:paraId="0C2AB7C0" w14:textId="77777777" w:rsidR="00730EEE" w:rsidRPr="00B257DD" w:rsidRDefault="00730EEE" w:rsidP="00730EEE">
      <w:pPr>
        <w:pStyle w:val="ListParagraph"/>
        <w:numPr>
          <w:ilvl w:val="0"/>
          <w:numId w:val="10"/>
        </w:num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Students must obtain major average of 70%+ and cumulative average of 65%+, and successfully complete three paid work terms to remain in Co-op program) (Only one outstanding grade of lower than 50% is permitted)</w:t>
      </w:r>
    </w:p>
    <w:p w14:paraId="5DD7F652"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cademic Credential:</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Degree - Bachelor of Commerce</w:t>
      </w:r>
    </w:p>
    <w:p w14:paraId="4111A31F" w14:textId="77777777" w:rsidR="00730EEE" w:rsidRPr="00B257DD" w:rsidRDefault="00730EEE" w:rsidP="00730EEE">
      <w:pPr>
        <w:spacing w:before="120" w:after="120"/>
        <w:rPr>
          <w:rFonts w:ascii="Helvetica Neue" w:hAnsi="Helvetica Neue"/>
          <w:b/>
          <w:sz w:val="24"/>
          <w:szCs w:val="24"/>
        </w:rPr>
      </w:pPr>
      <w:r w:rsidRPr="00B257DD">
        <w:rPr>
          <w:rFonts w:ascii="Helvetica Neue" w:hAnsi="Helvetica Neue"/>
          <w:b/>
          <w:sz w:val="24"/>
          <w:szCs w:val="24"/>
        </w:rPr>
        <w:t xml:space="preserve">Professional Certification: </w:t>
      </w:r>
      <w:r w:rsidRPr="00B257DD">
        <w:rPr>
          <w:rFonts w:ascii="Helvetica Neue" w:eastAsia="Times New Roman" w:hAnsi="Helvetica Neue" w:cs="Times New Roman"/>
          <w:color w:val="000000"/>
          <w:sz w:val="24"/>
          <w:szCs w:val="24"/>
        </w:rPr>
        <w:t xml:space="preserve">Opportunity to Concentrate and receive Certificate in Marketing, Human Resources Management, Finance, Accounting, and Information Systems </w:t>
      </w:r>
    </w:p>
    <w:p w14:paraId="5CABB55A"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Attendance:</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In-person</w:t>
      </w:r>
    </w:p>
    <w:p w14:paraId="42591669"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 xml:space="preserve">Full-time or Part-time: </w:t>
      </w:r>
      <w:r w:rsidRPr="00B257DD">
        <w:rPr>
          <w:rFonts w:ascii="Helvetica Neue" w:eastAsia="Times New Roman" w:hAnsi="Helvetica Neue" w:cs="Times New Roman"/>
          <w:color w:val="000000"/>
          <w:sz w:val="24"/>
          <w:szCs w:val="24"/>
        </w:rPr>
        <w:t>Full-time</w:t>
      </w:r>
    </w:p>
    <w:p w14:paraId="6EBD9661"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Program Length:</w:t>
      </w:r>
      <w:r w:rsidRPr="00B257DD">
        <w:rPr>
          <w:rFonts w:ascii="Helvetica Neue" w:hAnsi="Helvetica Neue"/>
          <w:sz w:val="24"/>
          <w:szCs w:val="24"/>
        </w:rPr>
        <w:t xml:space="preserve"> 4 years</w:t>
      </w:r>
    </w:p>
    <w:p w14:paraId="7A3EF814"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Program Cycle:</w:t>
      </w:r>
      <w:r w:rsidRPr="00B257DD">
        <w:rPr>
          <w:rFonts w:ascii="Helvetica Neue" w:hAnsi="Helvetica Neue"/>
          <w:sz w:val="24"/>
          <w:szCs w:val="24"/>
        </w:rPr>
        <w:t xml:space="preserve"> Intake for Fall, Winter, Summer</w:t>
      </w:r>
    </w:p>
    <w:p w14:paraId="5CC00662"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 xml:space="preserve">Program Cost: </w:t>
      </w:r>
      <w:r w:rsidRPr="00B257DD">
        <w:rPr>
          <w:rFonts w:ascii="Helvetica Neue" w:eastAsia="Times New Roman" w:hAnsi="Helvetica Neue" w:cs="Times New Roman"/>
          <w:color w:val="000000"/>
          <w:sz w:val="24"/>
          <w:szCs w:val="24"/>
        </w:rPr>
        <w:t>*$10867.86</w:t>
      </w:r>
    </w:p>
    <w:p w14:paraId="4DC1C5D4" w14:textId="77777777" w:rsidR="00730EEE" w:rsidRPr="00B257DD" w:rsidRDefault="00730EEE" w:rsidP="00730EEE">
      <w:pPr>
        <w:spacing w:before="120" w:after="120"/>
        <w:rPr>
          <w:rFonts w:ascii="Helvetica Neue" w:hAnsi="Helvetica Neue"/>
          <w:sz w:val="24"/>
          <w:szCs w:val="24"/>
        </w:rPr>
      </w:pPr>
      <w:r w:rsidRPr="00B257DD">
        <w:rPr>
          <w:rFonts w:ascii="Helvetica Neue" w:hAnsi="Helvetica Neue"/>
          <w:b/>
          <w:sz w:val="24"/>
          <w:szCs w:val="24"/>
        </w:rPr>
        <w:t xml:space="preserve">OSAP Eligible: </w:t>
      </w:r>
      <w:r w:rsidRPr="00B257DD">
        <w:rPr>
          <w:rFonts w:ascii="Helvetica Neue" w:hAnsi="Helvetica Neue"/>
          <w:sz w:val="24"/>
          <w:szCs w:val="24"/>
        </w:rPr>
        <w:t>Yes</w:t>
      </w:r>
    </w:p>
    <w:p w14:paraId="1DCF22E5"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hAnsi="Helvetica Neue"/>
          <w:b/>
          <w:sz w:val="24"/>
          <w:szCs w:val="24"/>
        </w:rPr>
        <w:t>Location:</w:t>
      </w:r>
      <w:r w:rsidRPr="00B257DD">
        <w:rPr>
          <w:rFonts w:ascii="Helvetica Neue" w:hAnsi="Helvetica Neue"/>
          <w:sz w:val="24"/>
          <w:szCs w:val="24"/>
        </w:rPr>
        <w:t xml:space="preserve"> </w:t>
      </w:r>
      <w:r w:rsidRPr="00B257DD">
        <w:rPr>
          <w:rFonts w:ascii="Helvetica Neue" w:eastAsia="Times New Roman" w:hAnsi="Helvetica Neue" w:cs="Times New Roman"/>
          <w:color w:val="000000"/>
          <w:sz w:val="24"/>
          <w:szCs w:val="24"/>
        </w:rPr>
        <w:t>401 Sunset Avenue, Windsor, N9B 3P4</w:t>
      </w:r>
    </w:p>
    <w:p w14:paraId="2E7A6C9B" w14:textId="77777777" w:rsidR="00730EEE" w:rsidRPr="00B257DD" w:rsidRDefault="00730EEE" w:rsidP="00730EEE">
      <w:pPr>
        <w:spacing w:before="120" w:after="120"/>
        <w:rPr>
          <w:rFonts w:ascii="Helvetica Neue" w:eastAsia="Times New Roman" w:hAnsi="Helvetica Neue" w:cs="Times New Roman"/>
          <w:color w:val="000000"/>
          <w:sz w:val="24"/>
          <w:szCs w:val="24"/>
        </w:rPr>
      </w:pPr>
      <w:r w:rsidRPr="00B257DD">
        <w:rPr>
          <w:rFonts w:ascii="Helvetica Neue" w:eastAsia="Times New Roman" w:hAnsi="Helvetica Neue" w:cs="Times New Roman"/>
          <w:color w:val="000000"/>
          <w:sz w:val="24"/>
          <w:szCs w:val="24"/>
        </w:rPr>
        <w:t>For more information on this program, please visit:</w:t>
      </w:r>
    </w:p>
    <w:p w14:paraId="1B04EB41" w14:textId="6D9A45DD" w:rsidR="00730EEE" w:rsidRPr="00B257DD" w:rsidRDefault="001374DD" w:rsidP="00881008">
      <w:pPr>
        <w:spacing w:before="120" w:after="120"/>
        <w:rPr>
          <w:rStyle w:val="Hyperlink"/>
          <w:rFonts w:ascii="Helvetica Neue" w:eastAsia="Times New Roman" w:hAnsi="Helvetica Neue" w:cs="Times New Roman"/>
          <w:sz w:val="24"/>
          <w:szCs w:val="24"/>
        </w:rPr>
      </w:pPr>
      <w:hyperlink r:id="rId14" w:history="1">
        <w:r w:rsidR="00730EEE" w:rsidRPr="00B257DD">
          <w:rPr>
            <w:rStyle w:val="Hyperlink"/>
            <w:rFonts w:ascii="Helvetica Neue" w:eastAsia="Times New Roman" w:hAnsi="Helvetica Neue" w:cs="Times New Roman"/>
            <w:sz w:val="24"/>
            <w:szCs w:val="24"/>
          </w:rPr>
          <w:t>http://odette.uwindsor.ca/programs-available</w:t>
        </w:r>
      </w:hyperlink>
    </w:p>
    <w:p w14:paraId="26C1E392" w14:textId="77777777" w:rsidR="00730EEE" w:rsidRPr="00B257DD" w:rsidRDefault="00730EEE" w:rsidP="00730EEE">
      <w:pPr>
        <w:spacing w:before="120" w:after="120" w:line="240" w:lineRule="auto"/>
        <w:rPr>
          <w:rFonts w:ascii="Helvetica Neue" w:hAnsi="Helvetica Neue" w:cs="Arial"/>
          <w:color w:val="222222"/>
          <w:sz w:val="24"/>
          <w:szCs w:val="24"/>
          <w:shd w:val="clear" w:color="auto" w:fill="FFFFFF"/>
        </w:rPr>
      </w:pPr>
    </w:p>
    <w:p w14:paraId="5E78D4B5" w14:textId="77777777" w:rsidR="00235CFB" w:rsidRPr="00B257DD" w:rsidRDefault="00235CFB" w:rsidP="00235CFB">
      <w:pPr>
        <w:spacing w:before="120" w:after="120" w:line="240" w:lineRule="auto"/>
        <w:rPr>
          <w:rFonts w:ascii="Helvetica Neue" w:hAnsi="Helvetica Neue" w:cs="Arial"/>
          <w:b/>
          <w:i/>
          <w:color w:val="222222"/>
          <w:sz w:val="24"/>
          <w:szCs w:val="24"/>
          <w:shd w:val="clear" w:color="auto" w:fill="FFFFFF"/>
        </w:rPr>
      </w:pPr>
    </w:p>
    <w:p w14:paraId="5C84FCB1" w14:textId="77777777" w:rsidR="00235CFB" w:rsidRPr="00B257DD" w:rsidRDefault="00235CFB" w:rsidP="00235CFB">
      <w:pPr>
        <w:spacing w:before="120" w:after="120" w:line="240" w:lineRule="auto"/>
        <w:rPr>
          <w:rFonts w:ascii="Helvetica Neue" w:hAnsi="Helvetica Neue" w:cs="Arial"/>
          <w:b/>
          <w:i/>
          <w:color w:val="222222"/>
          <w:sz w:val="24"/>
          <w:szCs w:val="24"/>
          <w:shd w:val="clear" w:color="auto" w:fill="FFFFFF"/>
        </w:rPr>
      </w:pPr>
    </w:p>
    <w:p w14:paraId="2D53E246" w14:textId="74DF0371" w:rsidR="00235CFB" w:rsidRPr="00B257DD" w:rsidRDefault="00235CFB" w:rsidP="00235CFB">
      <w:pPr>
        <w:spacing w:before="120" w:after="120"/>
        <w:rPr>
          <w:rFonts w:ascii="Helvetica Neue" w:hAnsi="Helvetica Neue" w:cs="Arial"/>
          <w:color w:val="222222"/>
          <w:sz w:val="24"/>
          <w:szCs w:val="24"/>
          <w:shd w:val="clear" w:color="auto" w:fill="FFFFFF"/>
        </w:rPr>
      </w:pPr>
      <w:r w:rsidRPr="00B257DD">
        <w:rPr>
          <w:rFonts w:ascii="Helvetica Neue" w:hAnsi="Helvetica Neue" w:cs="Arial"/>
          <w:b/>
          <w:i/>
          <w:color w:val="222222"/>
          <w:sz w:val="24"/>
          <w:szCs w:val="24"/>
          <w:shd w:val="clear" w:color="auto" w:fill="FFFFFF"/>
        </w:rPr>
        <w:t>Disclaimer:</w:t>
      </w:r>
      <w:r w:rsidRPr="00B257DD">
        <w:rPr>
          <w:rFonts w:ascii="Helvetica Neue" w:hAnsi="Helvetica Neue" w:cs="Arial"/>
          <w:i/>
          <w:color w:val="222222"/>
          <w:sz w:val="24"/>
          <w:szCs w:val="24"/>
          <w:shd w:val="clear" w:color="auto" w:fill="FFFFFF"/>
        </w:rPr>
        <w:t xml:space="preserve"> The educational institution reserves the right to change information without notice, and may result in discrepancies between their information and the information presented above.  If any errors are found, please report them to </w:t>
      </w:r>
      <w:hyperlink r:id="rId15" w:history="1">
        <w:r w:rsidRPr="00B257DD">
          <w:rPr>
            <w:rStyle w:val="Hyperlink"/>
            <w:rFonts w:ascii="Helvetica Neue" w:hAnsi="Helvetica Neue" w:cs="Arial"/>
            <w:i/>
            <w:sz w:val="24"/>
            <w:szCs w:val="24"/>
            <w:shd w:val="clear" w:color="auto" w:fill="FFFFFF"/>
          </w:rPr>
          <w:t>info@workforcewindsoressex.com</w:t>
        </w:r>
      </w:hyperlink>
      <w:r w:rsidRPr="00B257DD">
        <w:rPr>
          <w:rFonts w:ascii="Helvetica Neue" w:hAnsi="Helvetica Neue" w:cs="Arial"/>
          <w:i/>
          <w:color w:val="222222"/>
          <w:sz w:val="24"/>
          <w:szCs w:val="24"/>
          <w:shd w:val="clear" w:color="auto" w:fill="FFFFFF"/>
        </w:rPr>
        <w:t>.</w:t>
      </w:r>
    </w:p>
    <w:sectPr w:rsidR="00235CFB" w:rsidRPr="00B257D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Neue">
    <w:altName w:val="Corbe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36C4"/>
    <w:multiLevelType w:val="hybridMultilevel"/>
    <w:tmpl w:val="C51C6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75402"/>
    <w:multiLevelType w:val="hybridMultilevel"/>
    <w:tmpl w:val="11266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E35FF"/>
    <w:multiLevelType w:val="multilevel"/>
    <w:tmpl w:val="6590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3C2557"/>
    <w:multiLevelType w:val="hybridMultilevel"/>
    <w:tmpl w:val="5ED48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94D2FF5"/>
    <w:multiLevelType w:val="hybridMultilevel"/>
    <w:tmpl w:val="0B3E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02AFE"/>
    <w:multiLevelType w:val="hybridMultilevel"/>
    <w:tmpl w:val="2338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70660"/>
    <w:multiLevelType w:val="hybridMultilevel"/>
    <w:tmpl w:val="8C0E6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1B4EE1"/>
    <w:multiLevelType w:val="hybridMultilevel"/>
    <w:tmpl w:val="C8CA7A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6531826"/>
    <w:multiLevelType w:val="hybridMultilevel"/>
    <w:tmpl w:val="02AE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E7B02"/>
    <w:multiLevelType w:val="hybridMultilevel"/>
    <w:tmpl w:val="3B049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A2F7B"/>
    <w:multiLevelType w:val="hybridMultilevel"/>
    <w:tmpl w:val="45C85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D31CB2"/>
    <w:multiLevelType w:val="hybridMultilevel"/>
    <w:tmpl w:val="5BA0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0828E2"/>
    <w:multiLevelType w:val="hybridMultilevel"/>
    <w:tmpl w:val="1C92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23FEC"/>
    <w:multiLevelType w:val="hybridMultilevel"/>
    <w:tmpl w:val="27E4A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A817AF"/>
    <w:multiLevelType w:val="hybridMultilevel"/>
    <w:tmpl w:val="A1108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3022F"/>
    <w:multiLevelType w:val="multilevel"/>
    <w:tmpl w:val="E814E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A532D35"/>
    <w:multiLevelType w:val="hybridMultilevel"/>
    <w:tmpl w:val="0D70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B76A08"/>
    <w:multiLevelType w:val="hybridMultilevel"/>
    <w:tmpl w:val="1C985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7"/>
  </w:num>
  <w:num w:numId="4">
    <w:abstractNumId w:val="2"/>
  </w:num>
  <w:num w:numId="5">
    <w:abstractNumId w:val="3"/>
  </w:num>
  <w:num w:numId="6">
    <w:abstractNumId w:val="13"/>
  </w:num>
  <w:num w:numId="7">
    <w:abstractNumId w:val="16"/>
  </w:num>
  <w:num w:numId="8">
    <w:abstractNumId w:val="8"/>
  </w:num>
  <w:num w:numId="9">
    <w:abstractNumId w:val="12"/>
  </w:num>
  <w:num w:numId="10">
    <w:abstractNumId w:val="10"/>
  </w:num>
  <w:num w:numId="11">
    <w:abstractNumId w:val="0"/>
  </w:num>
  <w:num w:numId="12">
    <w:abstractNumId w:val="5"/>
  </w:num>
  <w:num w:numId="13">
    <w:abstractNumId w:val="6"/>
  </w:num>
  <w:num w:numId="14">
    <w:abstractNumId w:val="9"/>
  </w:num>
  <w:num w:numId="15">
    <w:abstractNumId w:val="14"/>
  </w:num>
  <w:num w:numId="16">
    <w:abstractNumId w:val="11"/>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NzQ0MDY3NjU2MbFU0lEKTi0uzszPAykwqgUAryqc9CwAAAA="/>
  </w:docVars>
  <w:rsids>
    <w:rsidRoot w:val="001B5BE4"/>
    <w:rsid w:val="000601E5"/>
    <w:rsid w:val="00064C20"/>
    <w:rsid w:val="000A533A"/>
    <w:rsid w:val="000B4338"/>
    <w:rsid w:val="000C3F13"/>
    <w:rsid w:val="000D6536"/>
    <w:rsid w:val="000E3676"/>
    <w:rsid w:val="001275A1"/>
    <w:rsid w:val="001374DD"/>
    <w:rsid w:val="00163FD4"/>
    <w:rsid w:val="001B5BE4"/>
    <w:rsid w:val="001D34A0"/>
    <w:rsid w:val="00235CFB"/>
    <w:rsid w:val="00236F36"/>
    <w:rsid w:val="00334F80"/>
    <w:rsid w:val="00345856"/>
    <w:rsid w:val="00374D95"/>
    <w:rsid w:val="003A3E71"/>
    <w:rsid w:val="003A7AC9"/>
    <w:rsid w:val="003C0FB9"/>
    <w:rsid w:val="00401FF0"/>
    <w:rsid w:val="00403DD9"/>
    <w:rsid w:val="00405F6C"/>
    <w:rsid w:val="004351CE"/>
    <w:rsid w:val="00436C67"/>
    <w:rsid w:val="00446344"/>
    <w:rsid w:val="00490E2E"/>
    <w:rsid w:val="00492FDA"/>
    <w:rsid w:val="004A4A8E"/>
    <w:rsid w:val="004D2CD1"/>
    <w:rsid w:val="004E461D"/>
    <w:rsid w:val="005010EB"/>
    <w:rsid w:val="00516833"/>
    <w:rsid w:val="00534336"/>
    <w:rsid w:val="0057382A"/>
    <w:rsid w:val="00586780"/>
    <w:rsid w:val="005A61BE"/>
    <w:rsid w:val="005D280E"/>
    <w:rsid w:val="005D45EC"/>
    <w:rsid w:val="005F217D"/>
    <w:rsid w:val="00606E95"/>
    <w:rsid w:val="00613267"/>
    <w:rsid w:val="006366E9"/>
    <w:rsid w:val="006A7C37"/>
    <w:rsid w:val="00730EEE"/>
    <w:rsid w:val="00757AED"/>
    <w:rsid w:val="00771E6E"/>
    <w:rsid w:val="00793292"/>
    <w:rsid w:val="007B526B"/>
    <w:rsid w:val="007C5825"/>
    <w:rsid w:val="007E582C"/>
    <w:rsid w:val="007F280A"/>
    <w:rsid w:val="00801794"/>
    <w:rsid w:val="00832597"/>
    <w:rsid w:val="00877A3F"/>
    <w:rsid w:val="00881008"/>
    <w:rsid w:val="008A5273"/>
    <w:rsid w:val="008C1908"/>
    <w:rsid w:val="00927BD8"/>
    <w:rsid w:val="00940D4E"/>
    <w:rsid w:val="009877AC"/>
    <w:rsid w:val="009D5E74"/>
    <w:rsid w:val="00A072ED"/>
    <w:rsid w:val="00A2007D"/>
    <w:rsid w:val="00A51478"/>
    <w:rsid w:val="00A73172"/>
    <w:rsid w:val="00AA2D8B"/>
    <w:rsid w:val="00AB2283"/>
    <w:rsid w:val="00AD315C"/>
    <w:rsid w:val="00AE3530"/>
    <w:rsid w:val="00B257DD"/>
    <w:rsid w:val="00B82584"/>
    <w:rsid w:val="00B87F89"/>
    <w:rsid w:val="00BC70CE"/>
    <w:rsid w:val="00BE05E0"/>
    <w:rsid w:val="00C04E9A"/>
    <w:rsid w:val="00C20917"/>
    <w:rsid w:val="00CE5FF9"/>
    <w:rsid w:val="00CF0CA6"/>
    <w:rsid w:val="00D267F0"/>
    <w:rsid w:val="00D36100"/>
    <w:rsid w:val="00D46D61"/>
    <w:rsid w:val="00D748B3"/>
    <w:rsid w:val="00D77B73"/>
    <w:rsid w:val="00D81DE9"/>
    <w:rsid w:val="00D93BE9"/>
    <w:rsid w:val="00DA1FC2"/>
    <w:rsid w:val="00DB4A04"/>
    <w:rsid w:val="00DC0CDF"/>
    <w:rsid w:val="00DD78BB"/>
    <w:rsid w:val="00DE072D"/>
    <w:rsid w:val="00E061D2"/>
    <w:rsid w:val="00E1336A"/>
    <w:rsid w:val="00E3651F"/>
    <w:rsid w:val="00E77310"/>
    <w:rsid w:val="00EF44E8"/>
    <w:rsid w:val="00F269C6"/>
    <w:rsid w:val="00F367F8"/>
    <w:rsid w:val="00F60105"/>
    <w:rsid w:val="00F86926"/>
    <w:rsid w:val="00FC2C61"/>
    <w:rsid w:val="00FE6691"/>
    <w:rsid w:val="00FF50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11612"/>
  <w15:chartTrackingRefBased/>
  <w15:docId w15:val="{91F77B1B-1D72-4AAA-A316-A6B3CD10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B5BE4"/>
  </w:style>
  <w:style w:type="character" w:styleId="Hyperlink">
    <w:name w:val="Hyperlink"/>
    <w:basedOn w:val="DefaultParagraphFont"/>
    <w:uiPriority w:val="99"/>
    <w:unhideWhenUsed/>
    <w:rsid w:val="001B5BE4"/>
    <w:rPr>
      <w:color w:val="0000FF"/>
      <w:u w:val="single"/>
    </w:rPr>
  </w:style>
  <w:style w:type="paragraph" w:styleId="NormalWeb">
    <w:name w:val="Normal (Web)"/>
    <w:basedOn w:val="Normal"/>
    <w:uiPriority w:val="99"/>
    <w:semiHidden/>
    <w:unhideWhenUsed/>
    <w:rsid w:val="001B5BE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B5BE4"/>
    <w:rPr>
      <w:b/>
      <w:bCs/>
    </w:rPr>
  </w:style>
  <w:style w:type="paragraph" w:styleId="ListParagraph">
    <w:name w:val="List Paragraph"/>
    <w:basedOn w:val="Normal"/>
    <w:uiPriority w:val="34"/>
    <w:qFormat/>
    <w:rsid w:val="000B4338"/>
    <w:pPr>
      <w:ind w:left="720"/>
      <w:contextualSpacing/>
    </w:pPr>
  </w:style>
  <w:style w:type="table" w:styleId="TableGrid">
    <w:name w:val="Table Grid"/>
    <w:basedOn w:val="TableNormal"/>
    <w:uiPriority w:val="39"/>
    <w:rsid w:val="00E06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869309">
      <w:bodyDiv w:val="1"/>
      <w:marLeft w:val="0"/>
      <w:marRight w:val="0"/>
      <w:marTop w:val="0"/>
      <w:marBottom w:val="0"/>
      <w:divBdr>
        <w:top w:val="none" w:sz="0" w:space="0" w:color="auto"/>
        <w:left w:val="none" w:sz="0" w:space="0" w:color="auto"/>
        <w:bottom w:val="none" w:sz="0" w:space="0" w:color="auto"/>
        <w:right w:val="none" w:sz="0" w:space="0" w:color="auto"/>
      </w:divBdr>
    </w:div>
    <w:div w:id="501358965">
      <w:bodyDiv w:val="1"/>
      <w:marLeft w:val="0"/>
      <w:marRight w:val="0"/>
      <w:marTop w:val="0"/>
      <w:marBottom w:val="0"/>
      <w:divBdr>
        <w:top w:val="none" w:sz="0" w:space="0" w:color="auto"/>
        <w:left w:val="none" w:sz="0" w:space="0" w:color="auto"/>
        <w:bottom w:val="none" w:sz="0" w:space="0" w:color="auto"/>
        <w:right w:val="none" w:sz="0" w:space="0" w:color="auto"/>
      </w:divBdr>
    </w:div>
    <w:div w:id="952324774">
      <w:bodyDiv w:val="1"/>
      <w:marLeft w:val="0"/>
      <w:marRight w:val="0"/>
      <w:marTop w:val="0"/>
      <w:marBottom w:val="0"/>
      <w:divBdr>
        <w:top w:val="none" w:sz="0" w:space="0" w:color="auto"/>
        <w:left w:val="none" w:sz="0" w:space="0" w:color="auto"/>
        <w:bottom w:val="none" w:sz="0" w:space="0" w:color="auto"/>
        <w:right w:val="none" w:sz="0" w:space="0" w:color="auto"/>
      </w:divBdr>
    </w:div>
    <w:div w:id="204698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claircollege.ca/programs/postsec/busadmin_finance/" TargetMode="External"/><Relationship Id="rId13" Type="http://schemas.openxmlformats.org/officeDocument/2006/relationships/hyperlink" Target="http://www.uwindsor.ca/studentrecruitment/333/business-administration-honours-and-computer-science-optional-co-op" TargetMode="External"/><Relationship Id="rId3" Type="http://schemas.openxmlformats.org/officeDocument/2006/relationships/settings" Target="settings.xml"/><Relationship Id="rId7" Type="http://schemas.openxmlformats.org/officeDocument/2006/relationships/hyperlink" Target="http://www.stclaircollege.ca/programs/postsec/borderservices/" TargetMode="External"/><Relationship Id="rId12" Type="http://schemas.openxmlformats.org/officeDocument/2006/relationships/hyperlink" Target="http://odette.uwindsor.ca/programs-availabl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orkforcewindsoressex.com/weexplore/" TargetMode="External"/><Relationship Id="rId11" Type="http://schemas.openxmlformats.org/officeDocument/2006/relationships/hyperlink" Target="http://www.trios.com/career/?Section=PoliceFoundations" TargetMode="External"/><Relationship Id="rId5" Type="http://schemas.openxmlformats.org/officeDocument/2006/relationships/image" Target="media/image1.jpeg"/><Relationship Id="rId15" Type="http://schemas.openxmlformats.org/officeDocument/2006/relationships/hyperlink" Target="mailto:info@workforcewindsoressex.com" TargetMode="External"/><Relationship Id="rId10" Type="http://schemas.openxmlformats.org/officeDocument/2006/relationships/hyperlink" Target="http://www.stclaircollege.ca/programs/postsec/psi/" TargetMode="External"/><Relationship Id="rId4" Type="http://schemas.openxmlformats.org/officeDocument/2006/relationships/webSettings" Target="webSettings.xml"/><Relationship Id="rId9" Type="http://schemas.openxmlformats.org/officeDocument/2006/relationships/hyperlink" Target="http://www.stclaircollege.ca/programs/postsec/police/" TargetMode="External"/><Relationship Id="rId14" Type="http://schemas.openxmlformats.org/officeDocument/2006/relationships/hyperlink" Target="http://odette.uwindsor.ca/programs-avail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8</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Falconer</dc:creator>
  <cp:keywords/>
  <dc:description/>
  <cp:lastModifiedBy>Corey Shenken</cp:lastModifiedBy>
  <cp:revision>28</cp:revision>
  <dcterms:created xsi:type="dcterms:W3CDTF">2017-07-20T18:35:00Z</dcterms:created>
  <dcterms:modified xsi:type="dcterms:W3CDTF">2020-08-25T15:53:00Z</dcterms:modified>
</cp:coreProperties>
</file>